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031"/>
        <w:gridCol w:w="1218"/>
        <w:gridCol w:w="1212"/>
        <w:gridCol w:w="1037"/>
        <w:gridCol w:w="1125"/>
        <w:gridCol w:w="1124"/>
        <w:gridCol w:w="1125"/>
        <w:gridCol w:w="1440"/>
      </w:tblGrid>
      <w:tr w:rsidR="007C08E1" w:rsidRPr="0094163C" w14:paraId="69D5CD47" w14:textId="77777777" w:rsidTr="000D4482">
        <w:trPr>
          <w:trHeight w:val="559"/>
        </w:trPr>
        <w:tc>
          <w:tcPr>
            <w:tcW w:w="1124" w:type="dxa"/>
            <w:vAlign w:val="center"/>
          </w:tcPr>
          <w:p w14:paraId="62B4EABE" w14:textId="77777777" w:rsidR="007C08E1" w:rsidRDefault="007C08E1" w:rsidP="00EA4C85">
            <w:pPr>
              <w:spacing w:after="0" w:line="240" w:lineRule="auto"/>
              <w:jc w:val="center"/>
            </w:pPr>
            <w:r>
              <w:t>04:00</w:t>
            </w:r>
          </w:p>
          <w:p w14:paraId="519E70A9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05:00</w:t>
            </w:r>
          </w:p>
        </w:tc>
        <w:tc>
          <w:tcPr>
            <w:tcW w:w="1031" w:type="dxa"/>
            <w:vAlign w:val="center"/>
          </w:tcPr>
          <w:p w14:paraId="4654E3FA" w14:textId="77777777" w:rsidR="007C08E1" w:rsidRDefault="007C08E1" w:rsidP="00EA4C85">
            <w:pPr>
              <w:spacing w:after="0" w:line="240" w:lineRule="auto"/>
              <w:jc w:val="center"/>
            </w:pPr>
            <w:r>
              <w:t>03:00</w:t>
            </w:r>
          </w:p>
          <w:p w14:paraId="41BACCD4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04:00</w:t>
            </w:r>
          </w:p>
        </w:tc>
        <w:tc>
          <w:tcPr>
            <w:tcW w:w="1218" w:type="dxa"/>
            <w:vAlign w:val="center"/>
          </w:tcPr>
          <w:p w14:paraId="3650C725" w14:textId="77777777" w:rsidR="007C08E1" w:rsidRDefault="007C08E1" w:rsidP="00EA4C85">
            <w:pPr>
              <w:spacing w:after="0" w:line="240" w:lineRule="auto"/>
              <w:jc w:val="center"/>
            </w:pPr>
            <w:r>
              <w:t>02:00</w:t>
            </w:r>
          </w:p>
          <w:p w14:paraId="53F4A005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03:00</w:t>
            </w:r>
          </w:p>
        </w:tc>
        <w:tc>
          <w:tcPr>
            <w:tcW w:w="1212" w:type="dxa"/>
            <w:vAlign w:val="center"/>
          </w:tcPr>
          <w:p w14:paraId="6AABC7E4" w14:textId="519640D3" w:rsidR="007C08E1" w:rsidRDefault="007C08E1" w:rsidP="00EA4C85">
            <w:pPr>
              <w:spacing w:after="0" w:line="240" w:lineRule="auto"/>
              <w:jc w:val="center"/>
            </w:pPr>
            <w:r>
              <w:t>01:00</w:t>
            </w:r>
          </w:p>
          <w:p w14:paraId="5B205B21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02:00</w:t>
            </w:r>
          </w:p>
        </w:tc>
        <w:tc>
          <w:tcPr>
            <w:tcW w:w="1037" w:type="dxa"/>
            <w:vAlign w:val="center"/>
          </w:tcPr>
          <w:p w14:paraId="0354F103" w14:textId="11413B38" w:rsidR="007C08E1" w:rsidRDefault="007C08E1" w:rsidP="00EA4C85">
            <w:pPr>
              <w:spacing w:after="0" w:line="240" w:lineRule="auto"/>
              <w:jc w:val="center"/>
            </w:pPr>
            <w:r>
              <w:t>12:00</w:t>
            </w:r>
          </w:p>
          <w:p w14:paraId="6CAEA268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01:00</w:t>
            </w:r>
          </w:p>
        </w:tc>
        <w:tc>
          <w:tcPr>
            <w:tcW w:w="1125" w:type="dxa"/>
            <w:vAlign w:val="center"/>
          </w:tcPr>
          <w:p w14:paraId="029950F8" w14:textId="77777777" w:rsidR="007C08E1" w:rsidRDefault="007C08E1" w:rsidP="00EA4C85">
            <w:pPr>
              <w:spacing w:after="0" w:line="240" w:lineRule="auto"/>
              <w:jc w:val="center"/>
            </w:pPr>
            <w:r>
              <w:t>11:00</w:t>
            </w:r>
          </w:p>
          <w:p w14:paraId="4EC3F4C3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12:00</w:t>
            </w:r>
          </w:p>
        </w:tc>
        <w:tc>
          <w:tcPr>
            <w:tcW w:w="1124" w:type="dxa"/>
            <w:vAlign w:val="center"/>
          </w:tcPr>
          <w:p w14:paraId="4E91BF4C" w14:textId="32CC4EFD" w:rsidR="007C08E1" w:rsidRDefault="007C08E1" w:rsidP="00EA4C85">
            <w:pPr>
              <w:spacing w:after="0" w:line="240" w:lineRule="auto"/>
              <w:jc w:val="center"/>
            </w:pPr>
            <w:r>
              <w:t>10:00</w:t>
            </w:r>
          </w:p>
          <w:p w14:paraId="4864AB03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11:00</w:t>
            </w:r>
          </w:p>
        </w:tc>
        <w:tc>
          <w:tcPr>
            <w:tcW w:w="1125" w:type="dxa"/>
            <w:vAlign w:val="center"/>
          </w:tcPr>
          <w:p w14:paraId="59017B37" w14:textId="77777777" w:rsidR="007C08E1" w:rsidRPr="0094163C" w:rsidRDefault="007C08E1" w:rsidP="00EA4C85">
            <w:pPr>
              <w:spacing w:after="0" w:line="240" w:lineRule="auto"/>
              <w:jc w:val="center"/>
              <w:rPr>
                <w:rtl/>
              </w:rPr>
            </w:pPr>
            <w:r w:rsidRPr="0094163C">
              <w:rPr>
                <w:rFonts w:hint="cs"/>
                <w:rtl/>
              </w:rPr>
              <w:t>0</w:t>
            </w:r>
            <w:r>
              <w:t>9:00</w:t>
            </w:r>
          </w:p>
          <w:p w14:paraId="28E0C0C1" w14:textId="77777777" w:rsidR="007C08E1" w:rsidRPr="0094163C" w:rsidRDefault="007C08E1" w:rsidP="00EA4C85">
            <w:pPr>
              <w:spacing w:after="0" w:line="240" w:lineRule="auto"/>
              <w:jc w:val="center"/>
            </w:pPr>
            <w:r>
              <w:t>10:00</w:t>
            </w:r>
          </w:p>
        </w:tc>
        <w:tc>
          <w:tcPr>
            <w:tcW w:w="1440" w:type="dxa"/>
          </w:tcPr>
          <w:p w14:paraId="514F6270" w14:textId="77777777" w:rsidR="007C08E1" w:rsidRPr="0094163C" w:rsidRDefault="007C08E1" w:rsidP="00EA4C85">
            <w:pPr>
              <w:spacing w:after="0" w:line="240" w:lineRule="auto"/>
              <w:jc w:val="right"/>
              <w:rPr>
                <w:b/>
                <w:bCs/>
                <w:rtl/>
              </w:rPr>
            </w:pPr>
            <w:r w:rsidRPr="0094163C">
              <w:rPr>
                <w:rFonts w:hint="cs"/>
                <w:b/>
                <w:bCs/>
                <w:rtl/>
              </w:rPr>
              <w:t>کاتژمێر</w:t>
            </w:r>
          </w:p>
          <w:p w14:paraId="6D80309C" w14:textId="77777777" w:rsidR="007C08E1" w:rsidRPr="0094163C" w:rsidRDefault="007C08E1" w:rsidP="00EA4C85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7C08E1" w:rsidRPr="0094163C" w14:paraId="181C1CC9" w14:textId="77777777" w:rsidTr="000D4482">
        <w:trPr>
          <w:trHeight w:val="334"/>
        </w:trPr>
        <w:tc>
          <w:tcPr>
            <w:tcW w:w="1124" w:type="dxa"/>
            <w:shd w:val="clear" w:color="auto" w:fill="BFBFBF"/>
            <w:vAlign w:val="center"/>
          </w:tcPr>
          <w:p w14:paraId="4A30F954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031" w:type="dxa"/>
            <w:shd w:val="clear" w:color="auto" w:fill="BFBFBF"/>
            <w:vAlign w:val="center"/>
          </w:tcPr>
          <w:p w14:paraId="53D9F1DE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218" w:type="dxa"/>
            <w:shd w:val="clear" w:color="auto" w:fill="BFBFBF"/>
            <w:vAlign w:val="center"/>
          </w:tcPr>
          <w:p w14:paraId="6B20B021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212" w:type="dxa"/>
            <w:shd w:val="clear" w:color="auto" w:fill="BFBFBF"/>
            <w:vAlign w:val="center"/>
          </w:tcPr>
          <w:p w14:paraId="6011E410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037" w:type="dxa"/>
            <w:shd w:val="clear" w:color="auto" w:fill="BFBFBF"/>
            <w:vAlign w:val="center"/>
          </w:tcPr>
          <w:p w14:paraId="2967203E" w14:textId="44203652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125" w:type="dxa"/>
            <w:shd w:val="clear" w:color="auto" w:fill="BFBFBF"/>
            <w:vAlign w:val="center"/>
          </w:tcPr>
          <w:p w14:paraId="744CA99C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124" w:type="dxa"/>
            <w:shd w:val="clear" w:color="auto" w:fill="BFBFBF"/>
            <w:vAlign w:val="center"/>
          </w:tcPr>
          <w:p w14:paraId="3C13C3A0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125" w:type="dxa"/>
            <w:shd w:val="clear" w:color="auto" w:fill="BFBFBF"/>
            <w:vAlign w:val="center"/>
          </w:tcPr>
          <w:p w14:paraId="5D44B800" w14:textId="77777777" w:rsidR="007C08E1" w:rsidRPr="0094163C" w:rsidRDefault="007C08E1" w:rsidP="00EA4C85">
            <w:pPr>
              <w:spacing w:after="0" w:line="240" w:lineRule="auto"/>
              <w:jc w:val="center"/>
            </w:pPr>
          </w:p>
        </w:tc>
        <w:tc>
          <w:tcPr>
            <w:tcW w:w="1440" w:type="dxa"/>
          </w:tcPr>
          <w:p w14:paraId="3053C0E7" w14:textId="77777777" w:rsidR="007C08E1" w:rsidRPr="0094163C" w:rsidRDefault="007C08E1" w:rsidP="00EA4C85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0D4482" w:rsidRPr="0094163C" w14:paraId="6E6A7200" w14:textId="77777777" w:rsidTr="000D4482">
        <w:trPr>
          <w:trHeight w:val="334"/>
        </w:trPr>
        <w:tc>
          <w:tcPr>
            <w:tcW w:w="1124" w:type="dxa"/>
            <w:vAlign w:val="center"/>
          </w:tcPr>
          <w:p w14:paraId="09890DB6" w14:textId="77777777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031" w:type="dxa"/>
            <w:vAlign w:val="center"/>
          </w:tcPr>
          <w:p w14:paraId="69DFA58E" w14:textId="77777777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218" w:type="dxa"/>
            <w:vAlign w:val="center"/>
          </w:tcPr>
          <w:p w14:paraId="655B73AD" w14:textId="77777777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212" w:type="dxa"/>
            <w:vAlign w:val="center"/>
          </w:tcPr>
          <w:p w14:paraId="43DF1965" w14:textId="75414E08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2162" w:type="dxa"/>
            <w:gridSpan w:val="2"/>
          </w:tcPr>
          <w:p w14:paraId="60DE053E" w14:textId="136FC06D" w:rsidR="000D4482" w:rsidRPr="000D4482" w:rsidRDefault="000D4482" w:rsidP="00EA4C85">
            <w:pPr>
              <w:spacing w:after="0"/>
              <w:jc w:val="center"/>
              <w:rPr>
                <w:rFonts w:ascii="Palatino Linotype" w:hAnsi="Palatino Linotype"/>
              </w:rPr>
            </w:pPr>
            <w:r w:rsidRPr="000D4482">
              <w:rPr>
                <w:rFonts w:ascii="Palatino Linotype" w:hAnsi="Palatino Linotype"/>
                <w:sz w:val="20"/>
                <w:szCs w:val="20"/>
              </w:rPr>
              <w:t>Welding Metallurgy</w:t>
            </w:r>
          </w:p>
        </w:tc>
        <w:tc>
          <w:tcPr>
            <w:tcW w:w="1124" w:type="dxa"/>
            <w:vAlign w:val="center"/>
          </w:tcPr>
          <w:p w14:paraId="021DF137" w14:textId="77777777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125" w:type="dxa"/>
            <w:vAlign w:val="center"/>
          </w:tcPr>
          <w:p w14:paraId="407BF54A" w14:textId="7CC08E3F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440" w:type="dxa"/>
          </w:tcPr>
          <w:p w14:paraId="6E7DE295" w14:textId="77777777" w:rsidR="000D4482" w:rsidRPr="0094163C" w:rsidRDefault="000D4482" w:rsidP="00EA4C85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0D4482" w:rsidRPr="0094163C" w14:paraId="2E9DD185" w14:textId="77777777" w:rsidTr="00AE0555">
        <w:trPr>
          <w:trHeight w:val="272"/>
        </w:trPr>
        <w:tc>
          <w:tcPr>
            <w:tcW w:w="1124" w:type="dxa"/>
            <w:vAlign w:val="center"/>
          </w:tcPr>
          <w:p w14:paraId="04A45E38" w14:textId="77777777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3461" w:type="dxa"/>
            <w:gridSpan w:val="3"/>
            <w:vAlign w:val="center"/>
          </w:tcPr>
          <w:p w14:paraId="32210511" w14:textId="33F0BE8D" w:rsidR="000D4482" w:rsidRPr="000D4482" w:rsidRDefault="000D4482" w:rsidP="00EA4C85">
            <w:pPr>
              <w:spacing w:after="0" w:line="240" w:lineRule="auto"/>
              <w:ind w:hanging="140"/>
              <w:jc w:val="center"/>
              <w:rPr>
                <w:sz w:val="20"/>
                <w:szCs w:val="20"/>
              </w:rPr>
            </w:pPr>
            <w:r w:rsidRPr="000D4482">
              <w:rPr>
                <w:rFonts w:ascii="Palatino Linotype" w:hAnsi="Palatino Linotype" w:cs="Times New Roman"/>
                <w:sz w:val="20"/>
                <w:szCs w:val="20"/>
              </w:rPr>
              <w:t>Internship Project</w:t>
            </w:r>
          </w:p>
        </w:tc>
        <w:tc>
          <w:tcPr>
            <w:tcW w:w="3286" w:type="dxa"/>
            <w:gridSpan w:val="3"/>
            <w:vAlign w:val="center"/>
          </w:tcPr>
          <w:p w14:paraId="6324D0FE" w14:textId="2EF8A167" w:rsidR="000D4482" w:rsidRPr="005931FD" w:rsidRDefault="000D4482" w:rsidP="00EA4C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D4482">
              <w:rPr>
                <w:rFonts w:ascii="Palatino Linotype" w:hAnsi="Palatino Linotype" w:cs="Times New Roman"/>
                <w:sz w:val="20"/>
                <w:szCs w:val="20"/>
              </w:rPr>
              <w:t>Internship Project</w:t>
            </w:r>
          </w:p>
        </w:tc>
        <w:tc>
          <w:tcPr>
            <w:tcW w:w="11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8FA451" w14:textId="5EEDC82A" w:rsidR="000D4482" w:rsidRPr="005931FD" w:rsidRDefault="000D4482" w:rsidP="00EA4C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19F7D7D" w14:textId="77777777" w:rsidR="000D4482" w:rsidRPr="0094163C" w:rsidRDefault="000D4482" w:rsidP="00EA4C85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0D4482" w:rsidRPr="0094163C" w14:paraId="3F08C26C" w14:textId="77777777" w:rsidTr="004036B6">
        <w:trPr>
          <w:trHeight w:val="288"/>
        </w:trPr>
        <w:tc>
          <w:tcPr>
            <w:tcW w:w="2155" w:type="dxa"/>
            <w:gridSpan w:val="2"/>
            <w:shd w:val="clear" w:color="auto" w:fill="auto"/>
            <w:vAlign w:val="center"/>
          </w:tcPr>
          <w:p w14:paraId="5C217C66" w14:textId="4CF2399D" w:rsidR="000D4482" w:rsidRPr="00E60152" w:rsidRDefault="000D4482" w:rsidP="00EA4C8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shd w:val="clear" w:color="auto" w:fill="auto"/>
            <w:vAlign w:val="center"/>
          </w:tcPr>
          <w:p w14:paraId="338661A9" w14:textId="2DE9FF08" w:rsidR="000D4482" w:rsidRPr="000D4482" w:rsidRDefault="000D4482" w:rsidP="00EA4C85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D4482">
              <w:rPr>
                <w:rFonts w:ascii="Palatino Linotype" w:hAnsi="Palatino Linotype"/>
                <w:sz w:val="20"/>
                <w:szCs w:val="20"/>
              </w:rPr>
              <w:t>Welding Metallurgy Lab</w:t>
            </w:r>
          </w:p>
        </w:tc>
        <w:tc>
          <w:tcPr>
            <w:tcW w:w="2162" w:type="dxa"/>
            <w:gridSpan w:val="2"/>
            <w:tcBorders>
              <w:right w:val="single" w:sz="4" w:space="0" w:color="auto"/>
            </w:tcBorders>
            <w:vAlign w:val="center"/>
          </w:tcPr>
          <w:p w14:paraId="27B0C049" w14:textId="1CC6A7E0" w:rsidR="000D4482" w:rsidRPr="000D4482" w:rsidRDefault="000D4482" w:rsidP="00EA4C85">
            <w:pPr>
              <w:spacing w:after="0" w:line="240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D4482">
              <w:rPr>
                <w:rFonts w:ascii="Palatino Linotype" w:hAnsi="Palatino Linotype"/>
                <w:sz w:val="20"/>
                <w:szCs w:val="20"/>
              </w:rPr>
              <w:t>Welding Metallurgy</w:t>
            </w:r>
          </w:p>
        </w:tc>
        <w:tc>
          <w:tcPr>
            <w:tcW w:w="1124" w:type="dxa"/>
            <w:tcBorders>
              <w:left w:val="single" w:sz="4" w:space="0" w:color="auto"/>
            </w:tcBorders>
            <w:vAlign w:val="center"/>
          </w:tcPr>
          <w:p w14:paraId="064E8E0D" w14:textId="77777777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125" w:type="dxa"/>
            <w:tcBorders>
              <w:left w:val="single" w:sz="4" w:space="0" w:color="auto"/>
            </w:tcBorders>
            <w:vAlign w:val="center"/>
          </w:tcPr>
          <w:p w14:paraId="6189C55E" w14:textId="1475CD38" w:rsidR="000D4482" w:rsidRPr="0094163C" w:rsidRDefault="000D4482" w:rsidP="00EA4C85">
            <w:pPr>
              <w:spacing w:after="0" w:line="240" w:lineRule="auto"/>
              <w:jc w:val="center"/>
            </w:pPr>
          </w:p>
        </w:tc>
        <w:tc>
          <w:tcPr>
            <w:tcW w:w="1440" w:type="dxa"/>
          </w:tcPr>
          <w:p w14:paraId="7D65A21A" w14:textId="77777777" w:rsidR="000D4482" w:rsidRPr="0094163C" w:rsidRDefault="000D4482" w:rsidP="00EA4C85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083A9E" w:rsidRPr="0094163C" w14:paraId="7E5C6E61" w14:textId="77777777" w:rsidTr="000D4482">
        <w:trPr>
          <w:trHeight w:val="302"/>
        </w:trPr>
        <w:tc>
          <w:tcPr>
            <w:tcW w:w="1124" w:type="dxa"/>
            <w:shd w:val="clear" w:color="auto" w:fill="auto"/>
            <w:vAlign w:val="center"/>
          </w:tcPr>
          <w:p w14:paraId="4E177031" w14:textId="77777777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031" w:type="dxa"/>
            <w:shd w:val="clear" w:color="auto" w:fill="auto"/>
            <w:vAlign w:val="center"/>
          </w:tcPr>
          <w:p w14:paraId="7437E229" w14:textId="77777777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2430" w:type="dxa"/>
            <w:gridSpan w:val="2"/>
            <w:shd w:val="clear" w:color="auto" w:fill="auto"/>
            <w:vAlign w:val="center"/>
          </w:tcPr>
          <w:p w14:paraId="1EEC4159" w14:textId="000AE37D" w:rsidR="00083A9E" w:rsidRPr="0094163C" w:rsidRDefault="00083A9E" w:rsidP="00083A9E">
            <w:pPr>
              <w:spacing w:after="0" w:line="240" w:lineRule="auto"/>
              <w:jc w:val="center"/>
            </w:pPr>
            <w:r w:rsidRPr="00492D06">
              <w:rPr>
                <w:rFonts w:ascii="Palatino Linotype" w:hAnsi="Palatino Linotype"/>
                <w:sz w:val="20"/>
                <w:szCs w:val="20"/>
              </w:rPr>
              <w:t>Material Science Lab</w:t>
            </w:r>
          </w:p>
        </w:tc>
        <w:tc>
          <w:tcPr>
            <w:tcW w:w="1037" w:type="dxa"/>
            <w:vAlign w:val="center"/>
          </w:tcPr>
          <w:p w14:paraId="0D082D1E" w14:textId="77777777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125" w:type="dxa"/>
            <w:vAlign w:val="center"/>
          </w:tcPr>
          <w:p w14:paraId="6893AFF2" w14:textId="3F1E6B53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124" w:type="dxa"/>
            <w:vAlign w:val="center"/>
          </w:tcPr>
          <w:p w14:paraId="3858B18C" w14:textId="77777777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125" w:type="dxa"/>
            <w:vAlign w:val="center"/>
          </w:tcPr>
          <w:p w14:paraId="04D1D519" w14:textId="54A0D002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440" w:type="dxa"/>
          </w:tcPr>
          <w:p w14:paraId="00E8CF11" w14:textId="77777777" w:rsidR="00083A9E" w:rsidRPr="0094163C" w:rsidRDefault="00083A9E" w:rsidP="00083A9E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083A9E" w:rsidRPr="0094163C" w14:paraId="14DED4CA" w14:textId="77777777" w:rsidTr="000D4482">
        <w:trPr>
          <w:trHeight w:val="253"/>
        </w:trPr>
        <w:tc>
          <w:tcPr>
            <w:tcW w:w="1124" w:type="dxa"/>
            <w:vAlign w:val="center"/>
          </w:tcPr>
          <w:p w14:paraId="3B0369B7" w14:textId="245F0293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031" w:type="dxa"/>
            <w:vAlign w:val="center"/>
          </w:tcPr>
          <w:p w14:paraId="0CFB54D8" w14:textId="42C4EA33" w:rsidR="00083A9E" w:rsidRPr="0094163C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218" w:type="dxa"/>
            <w:vAlign w:val="center"/>
          </w:tcPr>
          <w:p w14:paraId="20168F3C" w14:textId="77777777" w:rsidR="00083A9E" w:rsidRPr="0094163C" w:rsidRDefault="00083A9E" w:rsidP="00083A9E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12" w:type="dxa"/>
            <w:vAlign w:val="center"/>
          </w:tcPr>
          <w:p w14:paraId="20F2A143" w14:textId="7CDC0772" w:rsidR="00083A9E" w:rsidRPr="0094163C" w:rsidRDefault="00083A9E" w:rsidP="00083A9E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037" w:type="dxa"/>
            <w:vAlign w:val="center"/>
          </w:tcPr>
          <w:p w14:paraId="75786067" w14:textId="77777777" w:rsidR="00083A9E" w:rsidRPr="00717ABF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125" w:type="dxa"/>
            <w:vAlign w:val="center"/>
          </w:tcPr>
          <w:p w14:paraId="7216675E" w14:textId="1A923142" w:rsidR="00083A9E" w:rsidRPr="00717ABF" w:rsidRDefault="00083A9E" w:rsidP="00083A9E">
            <w:pPr>
              <w:spacing w:after="0" w:line="240" w:lineRule="auto"/>
              <w:jc w:val="center"/>
            </w:pPr>
          </w:p>
        </w:tc>
        <w:tc>
          <w:tcPr>
            <w:tcW w:w="1124" w:type="dxa"/>
            <w:vAlign w:val="center"/>
          </w:tcPr>
          <w:p w14:paraId="6FB9620E" w14:textId="77777777" w:rsidR="00083A9E" w:rsidRPr="0094163C" w:rsidRDefault="00083A9E" w:rsidP="00083A9E">
            <w:pPr>
              <w:spacing w:after="0" w:line="240" w:lineRule="auto"/>
              <w:ind w:hanging="44"/>
              <w:jc w:val="center"/>
            </w:pPr>
          </w:p>
        </w:tc>
        <w:tc>
          <w:tcPr>
            <w:tcW w:w="1125" w:type="dxa"/>
            <w:vAlign w:val="center"/>
          </w:tcPr>
          <w:p w14:paraId="608887F1" w14:textId="2259F283" w:rsidR="00083A9E" w:rsidRPr="0094163C" w:rsidRDefault="00083A9E" w:rsidP="00083A9E">
            <w:pPr>
              <w:spacing w:after="0" w:line="240" w:lineRule="auto"/>
              <w:ind w:hanging="44"/>
              <w:jc w:val="center"/>
            </w:pPr>
          </w:p>
        </w:tc>
        <w:tc>
          <w:tcPr>
            <w:tcW w:w="1440" w:type="dxa"/>
          </w:tcPr>
          <w:p w14:paraId="70D4200F" w14:textId="77777777" w:rsidR="00083A9E" w:rsidRPr="0094163C" w:rsidRDefault="00083A9E" w:rsidP="00083A9E">
            <w:pPr>
              <w:spacing w:after="0" w:line="240" w:lineRule="auto"/>
              <w:jc w:val="right"/>
              <w:rPr>
                <w:b/>
                <w:bCs/>
              </w:rPr>
            </w:pPr>
            <w:r w:rsidRPr="0094163C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6FF205B5" w14:textId="20B340E1" w:rsidR="00D424DD" w:rsidRPr="00F40E79" w:rsidRDefault="00F40E79" w:rsidP="00F7590A">
      <w:pPr>
        <w:bidi/>
        <w:jc w:val="right"/>
        <w:rPr>
          <w:rFonts w:ascii="Times New Roman" w:hAnsi="Times New Roman" w:cs="Times New Roman"/>
          <w:sz w:val="26"/>
          <w:szCs w:val="26"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7CCA9DE" wp14:editId="40BB6F76">
                <wp:simplePos x="0" y="0"/>
                <wp:positionH relativeFrom="margin">
                  <wp:align>right</wp:align>
                </wp:positionH>
                <wp:positionV relativeFrom="paragraph">
                  <wp:posOffset>-1269</wp:posOffset>
                </wp:positionV>
                <wp:extent cx="2859365" cy="2354580"/>
                <wp:effectExtent l="0" t="0" r="0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859365" cy="235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9245B5" w14:textId="77777777" w:rsidR="00F40E79" w:rsidRPr="00245621" w:rsidRDefault="00F40E79" w:rsidP="00F40E79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بەش :</w:t>
                            </w:r>
                            <w:r w:rsidRPr="00565687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میکانیک</w:t>
                            </w:r>
                          </w:p>
                          <w:p w14:paraId="3C8903A0" w14:textId="77777777" w:rsidR="00F40E79" w:rsidRPr="003120CF" w:rsidRDefault="00F40E79" w:rsidP="00F40E79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او :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55668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احمد سمیر انور</w:t>
                            </w:r>
                          </w:p>
                          <w:p w14:paraId="6F5CE6EA" w14:textId="77777777" w:rsidR="00F40E79" w:rsidRPr="003120CF" w:rsidRDefault="00F40E79" w:rsidP="00F40E79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ازناوى زانستى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55668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مامۆستا</w:t>
                            </w:r>
                          </w:p>
                          <w:p w14:paraId="5A139E62" w14:textId="77777777" w:rsidR="00F40E79" w:rsidRPr="003120CF" w:rsidRDefault="00F40E79" w:rsidP="00F40E79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یسابى یاسایى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3DB00DB6" w14:textId="068DB72E" w:rsidR="00F40E79" w:rsidRDefault="00F40E79" w:rsidP="00F40E79">
                            <w:pPr>
                              <w:bidi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کەم کردنەوەى نیساب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  <w:r w:rsidRPr="00650D2A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 xml:space="preserve"> کات</w:t>
                            </w: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82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820"/>
                              <w:gridCol w:w="2417"/>
                            </w:tblGrid>
                            <w:tr w:rsidR="00F40E79" w14:paraId="583EC2B9" w14:textId="77777777" w:rsidTr="00F40E79">
                              <w:trPr>
                                <w:trHeight w:val="353"/>
                              </w:trPr>
                              <w:tc>
                                <w:tcPr>
                                  <w:tcW w:w="820" w:type="dxa"/>
                                </w:tcPr>
                                <w:p w14:paraId="260ADF7A" w14:textId="77777777" w:rsidR="00F40E79" w:rsidRPr="0093365C" w:rsidRDefault="00F40E79" w:rsidP="00F40E79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cs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bidi="ar-IQ"/>
                                    </w:rPr>
                                    <w:t>ته مه ن</w:t>
                                  </w:r>
                                </w:p>
                              </w:tc>
                              <w:tc>
                                <w:tcPr>
                                  <w:tcW w:w="2417" w:type="dxa"/>
                                </w:tcPr>
                                <w:p w14:paraId="0A2C156E" w14:textId="77777777" w:rsidR="00F40E79" w:rsidRPr="00565687" w:rsidRDefault="00F40E79" w:rsidP="00F40E79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ar-IQ"/>
                                    </w:rPr>
                                  </w:pPr>
                                </w:p>
                              </w:tc>
                            </w:tr>
                            <w:tr w:rsidR="00F40E79" w14:paraId="530178D5" w14:textId="77777777" w:rsidTr="00F40E79">
                              <w:trPr>
                                <w:trHeight w:val="335"/>
                              </w:trPr>
                              <w:tc>
                                <w:tcPr>
                                  <w:tcW w:w="820" w:type="dxa"/>
                                </w:tcPr>
                                <w:p w14:paraId="7AC12206" w14:textId="77777777" w:rsidR="00F40E79" w:rsidRDefault="00F40E79" w:rsidP="00F40E79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cs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bidi="ar-IQ"/>
                                    </w:rPr>
                                    <w:t>بوست</w:t>
                                  </w:r>
                                </w:p>
                              </w:tc>
                              <w:tc>
                                <w:tcPr>
                                  <w:tcW w:w="2417" w:type="dxa"/>
                                </w:tcPr>
                                <w:p w14:paraId="5E4332D2" w14:textId="77777777" w:rsidR="00F40E79" w:rsidRPr="00565687" w:rsidRDefault="00F40E79" w:rsidP="00F40E79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ar-IQ"/>
                                    </w:rPr>
                                  </w:pPr>
                                  <w:r w:rsidRPr="0055668F">
                                    <w:rPr>
                                      <w:rFonts w:hint="cs"/>
                                      <w:sz w:val="24"/>
                                      <w:szCs w:val="24"/>
                                      <w:rtl/>
                                    </w:rPr>
                                    <w:t>قوتابی دکتۆرا</w:t>
                                  </w:r>
                                </w:p>
                              </w:tc>
                            </w:tr>
                            <w:tr w:rsidR="00F40E79" w14:paraId="6843A765" w14:textId="77777777" w:rsidTr="00565687">
                              <w:trPr>
                                <w:trHeight w:val="395"/>
                              </w:trPr>
                              <w:tc>
                                <w:tcPr>
                                  <w:tcW w:w="820" w:type="dxa"/>
                                </w:tcPr>
                                <w:p w14:paraId="7A855559" w14:textId="77777777" w:rsidR="00F40E79" w:rsidRDefault="00F40E79" w:rsidP="00F40E79">
                                  <w:pPr>
                                    <w:bidi/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cs"/>
                                      <w:b/>
                                      <w:bCs/>
                                      <w:sz w:val="16"/>
                                      <w:szCs w:val="16"/>
                                      <w:rtl/>
                                      <w:lang w:bidi="ar-IQ"/>
                                    </w:rPr>
                                    <w:t>ليزنه</w:t>
                                  </w:r>
                                </w:p>
                              </w:tc>
                              <w:tc>
                                <w:tcPr>
                                  <w:tcW w:w="2417" w:type="dxa"/>
                                </w:tcPr>
                                <w:p w14:paraId="68282C98" w14:textId="77777777" w:rsidR="00F40E79" w:rsidRPr="00565687" w:rsidRDefault="00F40E79" w:rsidP="00F40E79">
                                  <w:pPr>
                                    <w:bidi/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ar-IQ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679C847" w14:textId="3C3478BD" w:rsidR="00F40E79" w:rsidRDefault="00F40E79" w:rsidP="00F40E79">
                            <w:pPr>
                              <w:bidi/>
                              <w:spacing w:after="0" w:line="360" w:lineRule="auto"/>
                            </w:pPr>
                            <w:r w:rsidRPr="003120CF"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نیسابى کردارى 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C90033">
                              <w:rPr>
                                <w:b/>
                                <w:bCs/>
                              </w:rPr>
                              <w:t>5</w:t>
                            </w:r>
                            <w:r w:rsidRPr="00650D2A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 xml:space="preserve"> کات</w:t>
                            </w:r>
                          </w:p>
                          <w:p w14:paraId="09050591" w14:textId="77777777" w:rsidR="00F40E79" w:rsidRDefault="00F40E79" w:rsidP="00F40E79">
                            <w:pPr>
                              <w:bidi/>
                              <w:spacing w:after="0"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CA9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3.95pt;margin-top:-.1pt;width:225.15pt;height:185.4pt;z-index:25167513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" filled="f" stroked="f">
                <v:path arrowok="t"/>
                <v:textbox>
                  <w:txbxContent>
                    <w:p w14:paraId="2E9245B5" w14:textId="77777777" w:rsidR="00F40E79" w:rsidRPr="00245621" w:rsidRDefault="00F40E79" w:rsidP="00F40E79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بەش :</w:t>
                      </w:r>
                      <w:r w:rsidRPr="00565687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>میکانیک</w:t>
                      </w:r>
                    </w:p>
                    <w:p w14:paraId="3C8903A0" w14:textId="77777777" w:rsidR="00F40E79" w:rsidRPr="003120CF" w:rsidRDefault="00F40E79" w:rsidP="00F40E79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او :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55668F">
                        <w:rPr>
                          <w:rFonts w:hint="cs"/>
                          <w:sz w:val="24"/>
                          <w:szCs w:val="24"/>
                          <w:rtl/>
                        </w:rPr>
                        <w:t>احمد سمیر انور</w:t>
                      </w:r>
                    </w:p>
                    <w:p w14:paraId="6F5CE6EA" w14:textId="77777777" w:rsidR="00F40E79" w:rsidRPr="003120CF" w:rsidRDefault="00F40E79" w:rsidP="00F40E79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ازناوى زانستى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bidi="ar-IQ"/>
                        </w:rPr>
                        <w:t>: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 w:rsidRPr="0055668F">
                        <w:rPr>
                          <w:rFonts w:hint="cs"/>
                          <w:sz w:val="24"/>
                          <w:szCs w:val="24"/>
                          <w:rtl/>
                        </w:rPr>
                        <w:t>مامۆستا</w:t>
                      </w:r>
                    </w:p>
                    <w:p w14:paraId="5A139E62" w14:textId="77777777" w:rsidR="00F40E79" w:rsidRPr="003120CF" w:rsidRDefault="00F40E79" w:rsidP="00F40E79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یسابى یاسایى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bidi="ar-IQ"/>
                        </w:rPr>
                        <w:t>: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</w:p>
                    <w:p w14:paraId="3DB00DB6" w14:textId="068DB72E" w:rsidR="00F40E79" w:rsidRDefault="00F40E79" w:rsidP="00F40E79">
                      <w:pPr>
                        <w:bidi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کەم کردنەوەى نیساب 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</w:rPr>
                        <w:t>5</w:t>
                      </w:r>
                      <w:r w:rsidRPr="00650D2A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 xml:space="preserve"> کات</w:t>
                      </w: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824" w:type="dxa"/>
                        <w:tblLook w:val="04A0" w:firstRow="1" w:lastRow="0" w:firstColumn="1" w:lastColumn="0" w:noHBand="0" w:noVBand="1"/>
                      </w:tblPr>
                      <w:tblGrid>
                        <w:gridCol w:w="820"/>
                        <w:gridCol w:w="2417"/>
                      </w:tblGrid>
                      <w:tr w:rsidR="00F40E79" w14:paraId="583EC2B9" w14:textId="77777777" w:rsidTr="00F40E79">
                        <w:trPr>
                          <w:trHeight w:val="353"/>
                        </w:trPr>
                        <w:tc>
                          <w:tcPr>
                            <w:tcW w:w="820" w:type="dxa"/>
                          </w:tcPr>
                          <w:p w14:paraId="260ADF7A" w14:textId="77777777" w:rsidR="00F40E79" w:rsidRPr="0093365C" w:rsidRDefault="00F40E79" w:rsidP="00F40E79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>ته مه ن</w:t>
                            </w:r>
                          </w:p>
                        </w:tc>
                        <w:tc>
                          <w:tcPr>
                            <w:tcW w:w="2417" w:type="dxa"/>
                          </w:tcPr>
                          <w:p w14:paraId="0A2C156E" w14:textId="77777777" w:rsidR="00F40E79" w:rsidRPr="00565687" w:rsidRDefault="00F40E79" w:rsidP="00F40E79">
                            <w:pPr>
                              <w:bidi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</w:p>
                        </w:tc>
                      </w:tr>
                      <w:tr w:rsidR="00F40E79" w14:paraId="530178D5" w14:textId="77777777" w:rsidTr="00F40E79">
                        <w:trPr>
                          <w:trHeight w:val="335"/>
                        </w:trPr>
                        <w:tc>
                          <w:tcPr>
                            <w:tcW w:w="820" w:type="dxa"/>
                          </w:tcPr>
                          <w:p w14:paraId="7AC12206" w14:textId="77777777" w:rsidR="00F40E79" w:rsidRDefault="00F40E79" w:rsidP="00F40E79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>بوست</w:t>
                            </w:r>
                          </w:p>
                        </w:tc>
                        <w:tc>
                          <w:tcPr>
                            <w:tcW w:w="2417" w:type="dxa"/>
                          </w:tcPr>
                          <w:p w14:paraId="5E4332D2" w14:textId="77777777" w:rsidR="00F40E79" w:rsidRPr="00565687" w:rsidRDefault="00F40E79" w:rsidP="00F40E79">
                            <w:pPr>
                              <w:bidi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55668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قوتابی دکتۆرا</w:t>
                            </w:r>
                          </w:p>
                        </w:tc>
                      </w:tr>
                      <w:tr w:rsidR="00F40E79" w14:paraId="6843A765" w14:textId="77777777" w:rsidTr="00565687">
                        <w:trPr>
                          <w:trHeight w:val="395"/>
                        </w:trPr>
                        <w:tc>
                          <w:tcPr>
                            <w:tcW w:w="820" w:type="dxa"/>
                          </w:tcPr>
                          <w:p w14:paraId="7A855559" w14:textId="77777777" w:rsidR="00F40E79" w:rsidRDefault="00F40E79" w:rsidP="00F40E79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ar-IQ"/>
                              </w:rPr>
                              <w:t>ليزنه</w:t>
                            </w:r>
                          </w:p>
                        </w:tc>
                        <w:tc>
                          <w:tcPr>
                            <w:tcW w:w="2417" w:type="dxa"/>
                          </w:tcPr>
                          <w:p w14:paraId="68282C98" w14:textId="77777777" w:rsidR="00F40E79" w:rsidRPr="00565687" w:rsidRDefault="00F40E79" w:rsidP="00F40E79">
                            <w:pPr>
                              <w:bidi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</w:p>
                        </w:tc>
                      </w:tr>
                    </w:tbl>
                    <w:p w14:paraId="0679C847" w14:textId="3C3478BD" w:rsidR="00F40E79" w:rsidRDefault="00F40E79" w:rsidP="00F40E79">
                      <w:pPr>
                        <w:bidi/>
                        <w:spacing w:after="0" w:line="360" w:lineRule="auto"/>
                      </w:pPr>
                      <w:r w:rsidRPr="003120CF"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نیسابى کردارى </w:t>
                      </w:r>
                      <w:r>
                        <w:rPr>
                          <w:rFonts w:ascii="Times New Roman" w:hAnsi="Times New Roman" w:cs="Times New Roman"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="00C90033">
                        <w:rPr>
                          <w:b/>
                          <w:bCs/>
                        </w:rPr>
                        <w:t>5</w:t>
                      </w:r>
                      <w:r w:rsidRPr="00650D2A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 xml:space="preserve"> کات</w:t>
                      </w:r>
                    </w:p>
                    <w:p w14:paraId="09050591" w14:textId="77777777" w:rsidR="00F40E79" w:rsidRDefault="00F40E79" w:rsidP="00F40E79">
                      <w:pPr>
                        <w:bidi/>
                        <w:spacing w:after="0" w:line="36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5668F">
        <w:rPr>
          <w:rFonts w:ascii="Times New Roman" w:hAnsi="Times New Roman" w:cs="Ali_K_Samik"/>
          <w:noProof/>
          <w:sz w:val="24"/>
          <w:szCs w:val="24"/>
          <w:rtl/>
          <w:lang w:val="ar-IQ" w:bidi="ar-IQ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2C2BCD0" wp14:editId="6D852493">
                <wp:simplePos x="0" y="0"/>
                <wp:positionH relativeFrom="column">
                  <wp:posOffset>2495550</wp:posOffset>
                </wp:positionH>
                <wp:positionV relativeFrom="paragraph">
                  <wp:posOffset>67310</wp:posOffset>
                </wp:positionV>
                <wp:extent cx="1703070" cy="8953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307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27AA88" w14:textId="2CFCFF4C" w:rsidR="005B73B6" w:rsidRPr="005B73B6" w:rsidRDefault="005B73B6" w:rsidP="005B73B6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bidi="ku-Arab-IQ"/>
                              </w:rPr>
                            </w:pPr>
                            <w:r w:rsidRPr="005B73B6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 xml:space="preserve">وانەی </w:t>
                            </w:r>
                            <w:r w:rsidRPr="005B73B6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>زێدەکی</w:t>
                            </w:r>
                          </w:p>
                          <w:p w14:paraId="494291FB" w14:textId="52AA385B" w:rsidR="005B73B6" w:rsidRPr="005B73B6" w:rsidRDefault="005B73B6" w:rsidP="008679D6">
                            <w:pPr>
                              <w:bidi/>
                              <w:spacing w:after="0"/>
                              <w:rPr>
                                <w:b/>
                                <w:bCs/>
                                <w:rtl/>
                                <w:lang w:bidi="ku-Arab-IQ"/>
                              </w:rPr>
                            </w:pPr>
                            <w:r w:rsidRPr="005B73B6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>مانگی:</w:t>
                            </w:r>
                            <w:r w:rsidR="00C90033">
                              <w:rPr>
                                <w:b/>
                                <w:bCs/>
                                <w:lang w:bidi="ku-Arab-IQ"/>
                              </w:rPr>
                              <w:t>4</w:t>
                            </w:r>
                            <w:r w:rsidR="000D4482">
                              <w:rPr>
                                <w:b/>
                                <w:bCs/>
                                <w:lang w:bidi="ku-Arab-IQ"/>
                              </w:rPr>
                              <w:t xml:space="preserve"> </w:t>
                            </w:r>
                          </w:p>
                          <w:p w14:paraId="6C4579D1" w14:textId="3210B47F" w:rsidR="00253BF7" w:rsidRDefault="005B73B6" w:rsidP="008679D6">
                            <w:pPr>
                              <w:bidi/>
                              <w:spacing w:after="0"/>
                              <w:rPr>
                                <w:b/>
                                <w:bCs/>
                                <w:rtl/>
                                <w:lang w:bidi="ku-Arab-IQ"/>
                              </w:rPr>
                            </w:pPr>
                            <w:r w:rsidRPr="005B73B6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>ساڵی :</w:t>
                            </w:r>
                            <w:r w:rsidR="00253BF7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 xml:space="preserve"> </w:t>
                            </w:r>
                            <w:r w:rsidR="008679D6">
                              <w:rPr>
                                <w:b/>
                                <w:bCs/>
                                <w:lang w:bidi="ku-Arab-IQ"/>
                              </w:rPr>
                              <w:t xml:space="preserve">2023 </w:t>
                            </w:r>
                          </w:p>
                          <w:p w14:paraId="77AA0252" w14:textId="37AADB21" w:rsidR="005B73B6" w:rsidRPr="005B73B6" w:rsidRDefault="005B73B6" w:rsidP="000D4482">
                            <w:pPr>
                              <w:spacing w:after="0"/>
                              <w:jc w:val="right"/>
                              <w:rPr>
                                <w:b/>
                                <w:bCs/>
                                <w:lang w:bidi="ku-Arab-IQ"/>
                              </w:rPr>
                            </w:pPr>
                            <w:r w:rsidRPr="005B73B6">
                              <w:rPr>
                                <w:rFonts w:hint="cs"/>
                                <w:b/>
                                <w:bCs/>
                                <w:rtl/>
                                <w:lang w:bidi="ku-Arab-IQ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2BCD0" id="Text Box 9" o:spid="_x0000_s1027" type="#_x0000_t202" style="position:absolute;margin-left:196.5pt;margin-top:5.3pt;width:134.1pt;height:70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" fillcolor="white [3201]" stroked="f" strokeweight=".5pt">
                <v:textbox>
                  <w:txbxContent>
                    <w:p w14:paraId="7127AA88" w14:textId="2CFCFF4C" w:rsidR="005B73B6" w:rsidRPr="005B73B6" w:rsidRDefault="005B73B6" w:rsidP="005B73B6">
                      <w:pPr>
                        <w:spacing w:after="0"/>
                        <w:jc w:val="center"/>
                        <w:rPr>
                          <w:b/>
                          <w:bCs/>
                          <w:lang w:bidi="ku-Arab-IQ"/>
                        </w:rPr>
                      </w:pPr>
                      <w:r w:rsidRPr="005B73B6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 xml:space="preserve">وانەی </w:t>
                      </w:r>
                      <w:r w:rsidRPr="005B73B6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>زێدەکی</w:t>
                      </w:r>
                    </w:p>
                    <w:p w14:paraId="494291FB" w14:textId="52AA385B" w:rsidR="005B73B6" w:rsidRPr="005B73B6" w:rsidRDefault="005B73B6" w:rsidP="008679D6">
                      <w:pPr>
                        <w:bidi/>
                        <w:spacing w:after="0"/>
                        <w:rPr>
                          <w:b/>
                          <w:bCs/>
                          <w:rtl/>
                          <w:lang w:bidi="ku-Arab-IQ"/>
                        </w:rPr>
                      </w:pPr>
                      <w:r w:rsidRPr="005B73B6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>مانگی:</w:t>
                      </w:r>
                      <w:r w:rsidR="00C90033">
                        <w:rPr>
                          <w:b/>
                          <w:bCs/>
                          <w:lang w:bidi="ku-Arab-IQ"/>
                        </w:rPr>
                        <w:t>4</w:t>
                      </w:r>
                      <w:r w:rsidR="000D4482">
                        <w:rPr>
                          <w:b/>
                          <w:bCs/>
                          <w:lang w:bidi="ku-Arab-IQ"/>
                        </w:rPr>
                        <w:t xml:space="preserve"> </w:t>
                      </w:r>
                    </w:p>
                    <w:p w14:paraId="6C4579D1" w14:textId="3210B47F" w:rsidR="00253BF7" w:rsidRDefault="005B73B6" w:rsidP="008679D6">
                      <w:pPr>
                        <w:bidi/>
                        <w:spacing w:after="0"/>
                        <w:rPr>
                          <w:b/>
                          <w:bCs/>
                          <w:rtl/>
                          <w:lang w:bidi="ku-Arab-IQ"/>
                        </w:rPr>
                      </w:pPr>
                      <w:r w:rsidRPr="005B73B6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>ساڵی :</w:t>
                      </w:r>
                      <w:r w:rsidR="00253BF7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 xml:space="preserve"> </w:t>
                      </w:r>
                      <w:r w:rsidR="008679D6">
                        <w:rPr>
                          <w:b/>
                          <w:bCs/>
                          <w:lang w:bidi="ku-Arab-IQ"/>
                        </w:rPr>
                        <w:t xml:space="preserve">2023 </w:t>
                      </w:r>
                    </w:p>
                    <w:p w14:paraId="77AA0252" w14:textId="37AADB21" w:rsidR="005B73B6" w:rsidRPr="005B73B6" w:rsidRDefault="005B73B6" w:rsidP="000D4482">
                      <w:pPr>
                        <w:spacing w:after="0"/>
                        <w:jc w:val="right"/>
                        <w:rPr>
                          <w:b/>
                          <w:bCs/>
                          <w:lang w:bidi="ku-Arab-IQ"/>
                        </w:rPr>
                      </w:pPr>
                      <w:r w:rsidRPr="005B73B6">
                        <w:rPr>
                          <w:rFonts w:hint="cs"/>
                          <w:b/>
                          <w:bCs/>
                          <w:rtl/>
                          <w:lang w:bidi="ku-Arab-IQ"/>
                        </w:rPr>
                        <w:t xml:space="preserve">     </w:t>
                      </w:r>
                    </w:p>
                  </w:txbxContent>
                </v:textbox>
              </v:shape>
            </w:pict>
          </mc:Fallback>
        </mc:AlternateContent>
      </w:r>
      <w:r w:rsidR="006576EC">
        <w:rPr>
          <w:rFonts w:ascii="Times New Roman" w:hAnsi="Times New Roman" w:cs="Times New Roman"/>
          <w:b/>
          <w:bCs/>
          <w:noProof/>
          <w:sz w:val="26"/>
          <w:szCs w:val="26"/>
          <w:rtl/>
          <w:lang w:val="ar-IQ" w:bidi="ar-IQ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CACD814" wp14:editId="069B2768">
                <wp:simplePos x="0" y="0"/>
                <wp:positionH relativeFrom="column">
                  <wp:posOffset>-80010</wp:posOffset>
                </wp:positionH>
                <wp:positionV relativeFrom="paragraph">
                  <wp:posOffset>3810</wp:posOffset>
                </wp:positionV>
                <wp:extent cx="2647950" cy="2415540"/>
                <wp:effectExtent l="0" t="0" r="0" b="381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2415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88"/>
                              <w:gridCol w:w="1417"/>
                              <w:gridCol w:w="1450"/>
                            </w:tblGrid>
                            <w:tr w:rsidR="005B73B6" w14:paraId="34448F0A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3855" w:type="dxa"/>
                                  <w:gridSpan w:val="3"/>
                                </w:tcPr>
                                <w:p w14:paraId="50966243" w14:textId="0516832C" w:rsidR="005B73B6" w:rsidRPr="00E432D1" w:rsidRDefault="005B73B6" w:rsidP="005B73B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  <w:t>بابەتەکان</w:t>
                                  </w:r>
                                </w:p>
                              </w:tc>
                            </w:tr>
                            <w:tr w:rsidR="00F7590A" w14:paraId="23D1006C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7C580F40" w14:textId="1BB5E4DA" w:rsidR="00F7590A" w:rsidRDefault="005B73B6" w:rsidP="0057767E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قۆناغ</w:t>
                                  </w:r>
                                </w:p>
                              </w:tc>
                              <w:tc>
                                <w:tcPr>
                                  <w:tcW w:w="2867" w:type="dxa"/>
                                  <w:gridSpan w:val="2"/>
                                </w:tcPr>
                                <w:p w14:paraId="594E16E4" w14:textId="6B2BB7BD" w:rsidR="00F7590A" w:rsidRPr="00E432D1" w:rsidRDefault="005B73B6" w:rsidP="00E432D1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  <w:t>بابەت</w:t>
                                  </w:r>
                                </w:p>
                              </w:tc>
                            </w:tr>
                            <w:tr w:rsidR="00F7590A" w14:paraId="78B3EFEE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59C32D9B" w14:textId="528C62F9" w:rsidR="00F7590A" w:rsidRDefault="00083A9E" w:rsidP="0057767E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سێ</w:t>
                                  </w:r>
                                </w:p>
                              </w:tc>
                              <w:tc>
                                <w:tcPr>
                                  <w:tcW w:w="2867" w:type="dxa"/>
                                  <w:gridSpan w:val="2"/>
                                </w:tcPr>
                                <w:p w14:paraId="2FB9746B" w14:textId="0E8602EC" w:rsidR="00F7590A" w:rsidRPr="00E432D1" w:rsidRDefault="000D4482" w:rsidP="0057767E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  <w:r>
                                    <w:rPr>
                                      <w:rFonts w:ascii="Palatino Linotype" w:hAnsi="Palatino Linotype"/>
                                      <w:sz w:val="20"/>
                                      <w:szCs w:val="20"/>
                                    </w:rPr>
                                    <w:t>Welding Metallurgy</w:t>
                                  </w:r>
                                </w:p>
                              </w:tc>
                            </w:tr>
                            <w:tr w:rsidR="00F7590A" w14:paraId="2CB72AD9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65162143" w14:textId="0CE8685A" w:rsidR="00F7590A" w:rsidRDefault="000D4482" w:rsidP="0057767E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سێ</w:t>
                                  </w:r>
                                </w:p>
                              </w:tc>
                              <w:tc>
                                <w:tcPr>
                                  <w:tcW w:w="2867" w:type="dxa"/>
                                  <w:gridSpan w:val="2"/>
                                </w:tcPr>
                                <w:p w14:paraId="1D06E620" w14:textId="3CC25375" w:rsidR="00F7590A" w:rsidRPr="00E432D1" w:rsidRDefault="000D4482" w:rsidP="0057767E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  <w:r>
                                    <w:rPr>
                                      <w:rFonts w:ascii="Palatino Linotype" w:hAnsi="Palatino Linotype"/>
                                      <w:sz w:val="20"/>
                                      <w:szCs w:val="20"/>
                                    </w:rPr>
                                    <w:t>Welding Metallurgy</w:t>
                                  </w:r>
                                  <w:r w:rsidR="00083A9E" w:rsidRPr="00492D06">
                                    <w:rPr>
                                      <w:rFonts w:ascii="Palatino Linotype" w:hAnsi="Palatino Linotype"/>
                                      <w:sz w:val="20"/>
                                      <w:szCs w:val="20"/>
                                    </w:rPr>
                                    <w:t xml:space="preserve"> Lab</w:t>
                                  </w:r>
                                </w:p>
                              </w:tc>
                            </w:tr>
                            <w:tr w:rsidR="00F40E79" w14:paraId="3E82ECF7" w14:textId="77777777" w:rsidTr="00116CCB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712D000E" w14:textId="26E51E10" w:rsidR="00F40E79" w:rsidRDefault="00F40E79" w:rsidP="00F40E79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سێ</w:t>
                                  </w:r>
                                </w:p>
                              </w:tc>
                              <w:tc>
                                <w:tcPr>
                                  <w:tcW w:w="2867" w:type="dxa"/>
                                  <w:gridSpan w:val="2"/>
                                  <w:vAlign w:val="center"/>
                                </w:tcPr>
                                <w:p w14:paraId="6667FDDD" w14:textId="744734FB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  <w:r w:rsidRPr="00492D06">
                                    <w:rPr>
                                      <w:rFonts w:ascii="Palatino Linotype" w:hAnsi="Palatino Linotype"/>
                                      <w:sz w:val="20"/>
                                      <w:szCs w:val="20"/>
                                    </w:rPr>
                                    <w:t>Material Science Lab</w:t>
                                  </w:r>
                                </w:p>
                              </w:tc>
                            </w:tr>
                            <w:tr w:rsidR="00F40E79" w14:paraId="4F5C0845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31924B73" w14:textId="77777777" w:rsidR="00F40E79" w:rsidRDefault="00F40E79" w:rsidP="00F40E79"/>
                              </w:tc>
                              <w:tc>
                                <w:tcPr>
                                  <w:tcW w:w="2867" w:type="dxa"/>
                                  <w:gridSpan w:val="2"/>
                                </w:tcPr>
                                <w:p w14:paraId="54655ADF" w14:textId="77777777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</w:p>
                              </w:tc>
                            </w:tr>
                            <w:tr w:rsidR="00F40E79" w14:paraId="7AC20C30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3A03F8CE" w14:textId="77777777" w:rsidR="00F40E79" w:rsidRDefault="00F40E79" w:rsidP="00F40E79"/>
                              </w:tc>
                              <w:tc>
                                <w:tcPr>
                                  <w:tcW w:w="2867" w:type="dxa"/>
                                  <w:gridSpan w:val="2"/>
                                </w:tcPr>
                                <w:p w14:paraId="456CD206" w14:textId="77777777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</w:p>
                              </w:tc>
                            </w:tr>
                            <w:tr w:rsidR="00F40E79" w14:paraId="6BA3C8D2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988" w:type="dxa"/>
                                </w:tcPr>
                                <w:p w14:paraId="6057C83E" w14:textId="77777777" w:rsidR="00F40E79" w:rsidRDefault="00F40E79" w:rsidP="00F40E79"/>
                              </w:tc>
                              <w:tc>
                                <w:tcPr>
                                  <w:tcW w:w="2867" w:type="dxa"/>
                                  <w:gridSpan w:val="2"/>
                                </w:tcPr>
                                <w:p w14:paraId="22A9EADC" w14:textId="77777777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</w:p>
                              </w:tc>
                            </w:tr>
                            <w:tr w:rsidR="00F40E79" w14:paraId="0DDA9D89" w14:textId="1E2E4EF8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6C47A914" w14:textId="77777777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50" w:type="dxa"/>
                                  <w:vMerge w:val="restart"/>
                                </w:tcPr>
                                <w:p w14:paraId="719832E4" w14:textId="27FA9163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  <w:t>سەرپەڕشتی خۆێندنی باڵا- دکتۆراه</w:t>
                                  </w:r>
                                </w:p>
                              </w:tc>
                            </w:tr>
                            <w:tr w:rsidR="00F40E79" w14:paraId="6C14201E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45303F49" w14:textId="6833F078" w:rsidR="00F40E79" w:rsidRPr="005B73B6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50" w:type="dxa"/>
                                  <w:vMerge/>
                                </w:tcPr>
                                <w:p w14:paraId="66F8A663" w14:textId="1A363040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40E79" w14:paraId="502B9D7D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5B211E46" w14:textId="77777777" w:rsidR="00F40E79" w:rsidRDefault="00F40E79" w:rsidP="00F40E79"/>
                              </w:tc>
                              <w:tc>
                                <w:tcPr>
                                  <w:tcW w:w="1450" w:type="dxa"/>
                                  <w:vMerge/>
                                </w:tcPr>
                                <w:p w14:paraId="20935B8B" w14:textId="29B261A0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40E79" w14:paraId="7138E7DD" w14:textId="46A317AF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3445B4E1" w14:textId="3B5811A4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50" w:type="dxa"/>
                                  <w:vMerge/>
                                </w:tcPr>
                                <w:p w14:paraId="79D07C59" w14:textId="77777777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F40E79" w14:paraId="09973242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2F23F81B" w14:textId="77777777" w:rsidR="00F40E79" w:rsidRDefault="00F40E79" w:rsidP="00F40E79"/>
                              </w:tc>
                              <w:tc>
                                <w:tcPr>
                                  <w:tcW w:w="1450" w:type="dxa"/>
                                  <w:vMerge w:val="restart"/>
                                </w:tcPr>
                                <w:p w14:paraId="11F1F02A" w14:textId="3A40CB05" w:rsidR="00F40E79" w:rsidRPr="00E432D1" w:rsidRDefault="00F40E79" w:rsidP="00F40E7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ku-Arab-IQ"/>
                                    </w:rPr>
                                    <w:t>سەرپەڕشتی خۆێندنی باڵا- ماستەر</w:t>
                                  </w:r>
                                </w:p>
                              </w:tc>
                            </w:tr>
                            <w:tr w:rsidR="00F40E79" w14:paraId="129ABECE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086FCDE5" w14:textId="77777777" w:rsidR="00F40E79" w:rsidRDefault="00F40E79" w:rsidP="00F40E79"/>
                              </w:tc>
                              <w:tc>
                                <w:tcPr>
                                  <w:tcW w:w="1450" w:type="dxa"/>
                                  <w:vMerge/>
                                </w:tcPr>
                                <w:p w14:paraId="443A7B58" w14:textId="4E42F2D3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40E79" w14:paraId="220A9FDE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5596A486" w14:textId="77777777" w:rsidR="00F40E79" w:rsidRDefault="00F40E79" w:rsidP="00F40E79"/>
                              </w:tc>
                              <w:tc>
                                <w:tcPr>
                                  <w:tcW w:w="1450" w:type="dxa"/>
                                  <w:vMerge/>
                                </w:tcPr>
                                <w:p w14:paraId="0F3291A8" w14:textId="796A5A3F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40E79" w14:paraId="211E50D2" w14:textId="77777777" w:rsidTr="005B73B6">
                              <w:trPr>
                                <w:trHeight w:hRule="exact" w:val="227"/>
                              </w:trPr>
                              <w:tc>
                                <w:tcPr>
                                  <w:tcW w:w="2405" w:type="dxa"/>
                                  <w:gridSpan w:val="2"/>
                                </w:tcPr>
                                <w:p w14:paraId="0CA3C638" w14:textId="77777777" w:rsidR="00F40E79" w:rsidRDefault="00F40E79" w:rsidP="00F40E79"/>
                              </w:tc>
                              <w:tc>
                                <w:tcPr>
                                  <w:tcW w:w="1450" w:type="dxa"/>
                                  <w:vMerge/>
                                </w:tcPr>
                                <w:p w14:paraId="01F7F929" w14:textId="44C6618D" w:rsidR="00F40E79" w:rsidRPr="00E432D1" w:rsidRDefault="00F40E79" w:rsidP="00F40E79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30F413D" w14:textId="77777777" w:rsidR="00F7590A" w:rsidRDefault="00F7590A" w:rsidP="00F7590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CD814" id="Text Box 4" o:spid="_x0000_s1028" type="#_x0000_t202" style="position:absolute;margin-left:-6.3pt;margin-top:.3pt;width:208.5pt;height:190.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" fillcolor="white [3201]" stroked="f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88"/>
                        <w:gridCol w:w="1417"/>
                        <w:gridCol w:w="1450"/>
                      </w:tblGrid>
                      <w:tr w:rsidR="005B73B6" w14:paraId="34448F0A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3855" w:type="dxa"/>
                            <w:gridSpan w:val="3"/>
                          </w:tcPr>
                          <w:p w14:paraId="50966243" w14:textId="0516832C" w:rsidR="005B73B6" w:rsidRPr="00E432D1" w:rsidRDefault="005B73B6" w:rsidP="005B73B6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  <w:t>بابەتەکان</w:t>
                            </w:r>
                          </w:p>
                        </w:tc>
                      </w:tr>
                      <w:tr w:rsidR="00F7590A" w14:paraId="23D1006C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7C580F40" w14:textId="1BB5E4DA" w:rsidR="00F7590A" w:rsidRDefault="005B73B6" w:rsidP="0057767E">
                            <w:pPr>
                              <w:jc w:val="right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قۆناغ</w:t>
                            </w:r>
                          </w:p>
                        </w:tc>
                        <w:tc>
                          <w:tcPr>
                            <w:tcW w:w="2867" w:type="dxa"/>
                            <w:gridSpan w:val="2"/>
                          </w:tcPr>
                          <w:p w14:paraId="594E16E4" w14:textId="6B2BB7BD" w:rsidR="00F7590A" w:rsidRPr="00E432D1" w:rsidRDefault="005B73B6" w:rsidP="00E432D1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  <w:t>بابەت</w:t>
                            </w:r>
                          </w:p>
                        </w:tc>
                      </w:tr>
                      <w:tr w:rsidR="00F7590A" w14:paraId="78B3EFEE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59C32D9B" w14:textId="528C62F9" w:rsidR="00F7590A" w:rsidRDefault="00083A9E" w:rsidP="0057767E">
                            <w:pPr>
                              <w:jc w:val="right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سێ</w:t>
                            </w:r>
                          </w:p>
                        </w:tc>
                        <w:tc>
                          <w:tcPr>
                            <w:tcW w:w="2867" w:type="dxa"/>
                            <w:gridSpan w:val="2"/>
                          </w:tcPr>
                          <w:p w14:paraId="2FB9746B" w14:textId="0E8602EC" w:rsidR="00F7590A" w:rsidRPr="00E432D1" w:rsidRDefault="000D4482" w:rsidP="0057767E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Welding Metallurgy</w:t>
                            </w:r>
                          </w:p>
                        </w:tc>
                      </w:tr>
                      <w:tr w:rsidR="00F7590A" w14:paraId="2CB72AD9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65162143" w14:textId="0CE8685A" w:rsidR="00F7590A" w:rsidRDefault="000D4482" w:rsidP="0057767E">
                            <w:pPr>
                              <w:jc w:val="right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سێ</w:t>
                            </w:r>
                          </w:p>
                        </w:tc>
                        <w:tc>
                          <w:tcPr>
                            <w:tcW w:w="2867" w:type="dxa"/>
                            <w:gridSpan w:val="2"/>
                          </w:tcPr>
                          <w:p w14:paraId="1D06E620" w14:textId="3CC25375" w:rsidR="00F7590A" w:rsidRPr="00E432D1" w:rsidRDefault="000D4482" w:rsidP="0057767E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Welding Metallurgy</w:t>
                            </w:r>
                            <w:r w:rsidR="00083A9E" w:rsidRPr="00492D06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 xml:space="preserve"> Lab</w:t>
                            </w:r>
                          </w:p>
                        </w:tc>
                      </w:tr>
                      <w:tr w:rsidR="00F40E79" w14:paraId="3E82ECF7" w14:textId="77777777" w:rsidTr="00116CCB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712D000E" w14:textId="26E51E10" w:rsidR="00F40E79" w:rsidRDefault="00F40E79" w:rsidP="00F40E79">
                            <w:pPr>
                              <w:jc w:val="right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سێ</w:t>
                            </w:r>
                          </w:p>
                        </w:tc>
                        <w:tc>
                          <w:tcPr>
                            <w:tcW w:w="2867" w:type="dxa"/>
                            <w:gridSpan w:val="2"/>
                            <w:vAlign w:val="center"/>
                          </w:tcPr>
                          <w:p w14:paraId="6667FDDD" w14:textId="744734FB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  <w:r w:rsidRPr="00492D06"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  <w:t>Material Science Lab</w:t>
                            </w:r>
                          </w:p>
                        </w:tc>
                      </w:tr>
                      <w:tr w:rsidR="00F40E79" w14:paraId="4F5C0845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31924B73" w14:textId="77777777" w:rsidR="00F40E79" w:rsidRDefault="00F40E79" w:rsidP="00F40E79"/>
                        </w:tc>
                        <w:tc>
                          <w:tcPr>
                            <w:tcW w:w="2867" w:type="dxa"/>
                            <w:gridSpan w:val="2"/>
                          </w:tcPr>
                          <w:p w14:paraId="54655ADF" w14:textId="77777777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</w:p>
                        </w:tc>
                      </w:tr>
                      <w:tr w:rsidR="00F40E79" w14:paraId="7AC20C30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3A03F8CE" w14:textId="77777777" w:rsidR="00F40E79" w:rsidRDefault="00F40E79" w:rsidP="00F40E79"/>
                        </w:tc>
                        <w:tc>
                          <w:tcPr>
                            <w:tcW w:w="2867" w:type="dxa"/>
                            <w:gridSpan w:val="2"/>
                          </w:tcPr>
                          <w:p w14:paraId="456CD206" w14:textId="77777777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</w:p>
                        </w:tc>
                      </w:tr>
                      <w:tr w:rsidR="00F40E79" w14:paraId="6BA3C8D2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988" w:type="dxa"/>
                          </w:tcPr>
                          <w:p w14:paraId="6057C83E" w14:textId="77777777" w:rsidR="00F40E79" w:rsidRDefault="00F40E79" w:rsidP="00F40E79"/>
                        </w:tc>
                        <w:tc>
                          <w:tcPr>
                            <w:tcW w:w="2867" w:type="dxa"/>
                            <w:gridSpan w:val="2"/>
                          </w:tcPr>
                          <w:p w14:paraId="22A9EADC" w14:textId="77777777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</w:p>
                        </w:tc>
                      </w:tr>
                      <w:tr w:rsidR="00F40E79" w14:paraId="0DDA9D89" w14:textId="1E2E4EF8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6C47A914" w14:textId="77777777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</w:p>
                        </w:tc>
                        <w:tc>
                          <w:tcPr>
                            <w:tcW w:w="1450" w:type="dxa"/>
                            <w:vMerge w:val="restart"/>
                          </w:tcPr>
                          <w:p w14:paraId="719832E4" w14:textId="27FA9163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  <w:t>سەرپەڕشتی خۆێندنی باڵا- دکتۆراه</w:t>
                            </w:r>
                          </w:p>
                        </w:tc>
                      </w:tr>
                      <w:tr w:rsidR="00F40E79" w14:paraId="6C14201E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45303F49" w14:textId="6833F078" w:rsidR="00F40E79" w:rsidRPr="005B73B6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450" w:type="dxa"/>
                            <w:vMerge/>
                          </w:tcPr>
                          <w:p w14:paraId="66F8A663" w14:textId="1A363040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40E79" w14:paraId="502B9D7D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5B211E46" w14:textId="77777777" w:rsidR="00F40E79" w:rsidRDefault="00F40E79" w:rsidP="00F40E79"/>
                        </w:tc>
                        <w:tc>
                          <w:tcPr>
                            <w:tcW w:w="1450" w:type="dxa"/>
                            <w:vMerge/>
                          </w:tcPr>
                          <w:p w14:paraId="20935B8B" w14:textId="29B261A0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40E79" w14:paraId="7138E7DD" w14:textId="46A317AF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3445B4E1" w14:textId="3B5811A4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450" w:type="dxa"/>
                            <w:vMerge/>
                          </w:tcPr>
                          <w:p w14:paraId="79D07C59" w14:textId="77777777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</w:tc>
                      </w:tr>
                      <w:tr w:rsidR="00F40E79" w14:paraId="09973242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2F23F81B" w14:textId="77777777" w:rsidR="00F40E79" w:rsidRDefault="00F40E79" w:rsidP="00F40E79"/>
                        </w:tc>
                        <w:tc>
                          <w:tcPr>
                            <w:tcW w:w="1450" w:type="dxa"/>
                            <w:vMerge w:val="restart"/>
                          </w:tcPr>
                          <w:p w14:paraId="11F1F02A" w14:textId="3A40CB05" w:rsidR="00F40E79" w:rsidRPr="00E432D1" w:rsidRDefault="00F40E79" w:rsidP="00F40E7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ku-Arab-IQ"/>
                              </w:rPr>
                              <w:t>سەرپەڕشتی خۆێندنی باڵا- ماستەر</w:t>
                            </w:r>
                          </w:p>
                        </w:tc>
                      </w:tr>
                      <w:tr w:rsidR="00F40E79" w14:paraId="129ABECE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086FCDE5" w14:textId="77777777" w:rsidR="00F40E79" w:rsidRDefault="00F40E79" w:rsidP="00F40E79"/>
                        </w:tc>
                        <w:tc>
                          <w:tcPr>
                            <w:tcW w:w="1450" w:type="dxa"/>
                            <w:vMerge/>
                          </w:tcPr>
                          <w:p w14:paraId="443A7B58" w14:textId="4E42F2D3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40E79" w14:paraId="220A9FDE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5596A486" w14:textId="77777777" w:rsidR="00F40E79" w:rsidRDefault="00F40E79" w:rsidP="00F40E79"/>
                        </w:tc>
                        <w:tc>
                          <w:tcPr>
                            <w:tcW w:w="1450" w:type="dxa"/>
                            <w:vMerge/>
                          </w:tcPr>
                          <w:p w14:paraId="0F3291A8" w14:textId="796A5A3F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40E79" w14:paraId="211E50D2" w14:textId="77777777" w:rsidTr="005B73B6">
                        <w:trPr>
                          <w:trHeight w:hRule="exact" w:val="227"/>
                        </w:trPr>
                        <w:tc>
                          <w:tcPr>
                            <w:tcW w:w="2405" w:type="dxa"/>
                            <w:gridSpan w:val="2"/>
                          </w:tcPr>
                          <w:p w14:paraId="0CA3C638" w14:textId="77777777" w:rsidR="00F40E79" w:rsidRDefault="00F40E79" w:rsidP="00F40E79"/>
                        </w:tc>
                        <w:tc>
                          <w:tcPr>
                            <w:tcW w:w="1450" w:type="dxa"/>
                            <w:vMerge/>
                          </w:tcPr>
                          <w:p w14:paraId="01F7F929" w14:textId="44C6618D" w:rsidR="00F40E79" w:rsidRPr="00E432D1" w:rsidRDefault="00F40E79" w:rsidP="00F40E79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230F413D" w14:textId="77777777" w:rsidR="00F7590A" w:rsidRDefault="00F7590A" w:rsidP="00F7590A"/>
                  </w:txbxContent>
                </v:textbox>
              </v:shape>
            </w:pict>
          </mc:Fallback>
        </mc:AlternateContent>
      </w:r>
    </w:p>
    <w:p w14:paraId="4C6B9170" w14:textId="316AD135" w:rsidR="005B73B6" w:rsidRDefault="005B73B6" w:rsidP="00E81F0F">
      <w:pPr>
        <w:jc w:val="center"/>
        <w:rPr>
          <w:rFonts w:ascii="Times New Roman" w:hAnsi="Times New Roman" w:cs="Times New Roman"/>
          <w:b/>
          <w:bCs/>
          <w:sz w:val="26"/>
          <w:szCs w:val="26"/>
          <w:rtl/>
          <w:lang w:bidi="ar-IQ"/>
        </w:rPr>
      </w:pPr>
    </w:p>
    <w:p w14:paraId="73B5083F" w14:textId="1F263531" w:rsidR="005B73B6" w:rsidRDefault="0055668F" w:rsidP="00E81F0F">
      <w:pPr>
        <w:jc w:val="center"/>
        <w:rPr>
          <w:rFonts w:ascii="Times New Roman" w:hAnsi="Times New Roman" w:cs="Times New Roman"/>
          <w:b/>
          <w:bCs/>
          <w:sz w:val="26"/>
          <w:szCs w:val="26"/>
          <w:rtl/>
          <w:lang w:bidi="ar-IQ"/>
        </w:rPr>
      </w:pPr>
      <w:r w:rsidRPr="0094163C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anchor distT="0" distB="0" distL="114300" distR="114300" simplePos="0" relativeHeight="251673088" behindDoc="0" locked="0" layoutInCell="1" allowOverlap="1" wp14:anchorId="775E526B" wp14:editId="7DF2DA29">
            <wp:simplePos x="0" y="0"/>
            <wp:positionH relativeFrom="column">
              <wp:posOffset>2678430</wp:posOffset>
            </wp:positionH>
            <wp:positionV relativeFrom="paragraph">
              <wp:posOffset>314325</wp:posOffset>
            </wp:positionV>
            <wp:extent cx="1325245" cy="1300554"/>
            <wp:effectExtent l="0" t="0" r="8255" b="0"/>
            <wp:wrapNone/>
            <wp:docPr id="1" name="Picture 11" descr="http://www.su.edu.krd/images/logo_en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www.su.edu.krd/images/logo_en.png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59" cy="1308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7B93EE" w14:textId="7D62FCC3" w:rsidR="005B73B6" w:rsidRDefault="005B73B6" w:rsidP="00E81F0F">
      <w:pPr>
        <w:jc w:val="center"/>
        <w:rPr>
          <w:rFonts w:ascii="Times New Roman" w:hAnsi="Times New Roman" w:cs="Times New Roman"/>
          <w:b/>
          <w:bCs/>
          <w:sz w:val="26"/>
          <w:szCs w:val="26"/>
          <w:rtl/>
          <w:lang w:bidi="ar-IQ"/>
        </w:rPr>
      </w:pPr>
    </w:p>
    <w:p w14:paraId="6F22FA0D" w14:textId="62D22BC0" w:rsidR="005B73B6" w:rsidRDefault="005B73B6" w:rsidP="00E81F0F">
      <w:pPr>
        <w:jc w:val="center"/>
        <w:rPr>
          <w:rFonts w:ascii="Times New Roman" w:hAnsi="Times New Roman" w:cs="Times New Roman"/>
          <w:b/>
          <w:bCs/>
          <w:sz w:val="26"/>
          <w:szCs w:val="26"/>
          <w:rtl/>
          <w:lang w:bidi="ar-IQ"/>
        </w:rPr>
      </w:pPr>
    </w:p>
    <w:p w14:paraId="1DA48E83" w14:textId="5C67171B" w:rsidR="008D0A1C" w:rsidRDefault="008D0A1C" w:rsidP="00E81F0F">
      <w:pPr>
        <w:jc w:val="center"/>
        <w:rPr>
          <w:rFonts w:ascii="Times New Roman" w:hAnsi="Times New Roman" w:cs="Times New Roman"/>
          <w:b/>
          <w:bCs/>
          <w:sz w:val="26"/>
          <w:szCs w:val="26"/>
          <w:lang w:bidi="ar-IQ"/>
        </w:rPr>
      </w:pPr>
    </w:p>
    <w:p w14:paraId="32D1F3E1" w14:textId="491C65CC" w:rsidR="002E57AC" w:rsidRDefault="002E57AC" w:rsidP="00E81F0F">
      <w:pPr>
        <w:jc w:val="center"/>
        <w:rPr>
          <w:rFonts w:ascii="Times New Roman" w:hAnsi="Times New Roman" w:cs="Times New Roman"/>
          <w:b/>
          <w:bCs/>
          <w:sz w:val="26"/>
          <w:szCs w:val="26"/>
          <w:lang w:bidi="ar-IQ"/>
        </w:rPr>
      </w:pPr>
    </w:p>
    <w:tbl>
      <w:tblPr>
        <w:tblW w:w="1059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7"/>
        <w:gridCol w:w="810"/>
        <w:gridCol w:w="1440"/>
        <w:gridCol w:w="678"/>
        <w:gridCol w:w="1170"/>
        <w:gridCol w:w="1008"/>
        <w:gridCol w:w="1134"/>
        <w:gridCol w:w="1050"/>
        <w:gridCol w:w="1024"/>
        <w:gridCol w:w="24"/>
        <w:gridCol w:w="1292"/>
      </w:tblGrid>
      <w:tr w:rsidR="00D732BF" w:rsidRPr="00D732BF" w14:paraId="1B19490F" w14:textId="77777777" w:rsidTr="00F40E79">
        <w:trPr>
          <w:trHeight w:val="650"/>
        </w:trPr>
        <w:tc>
          <w:tcPr>
            <w:tcW w:w="96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85D3C8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</w:t>
            </w:r>
          </w:p>
          <w:p w14:paraId="181A7FB8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81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A26413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E60984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تیۆرى</w:t>
            </w:r>
          </w:p>
        </w:tc>
        <w:tc>
          <w:tcPr>
            <w:tcW w:w="67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07D3E9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بەروار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2596C01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رۆژ</w:t>
            </w:r>
          </w:p>
        </w:tc>
        <w:tc>
          <w:tcPr>
            <w:tcW w:w="1008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440523" w14:textId="0A83DED5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</w:t>
            </w:r>
          </w:p>
          <w:p w14:paraId="43D5628B" w14:textId="2585E450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324662" w14:textId="0917CF06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</w:t>
            </w:r>
          </w:p>
        </w:tc>
        <w:tc>
          <w:tcPr>
            <w:tcW w:w="10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C32046" w14:textId="74142212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تیۆرى</w:t>
            </w:r>
          </w:p>
        </w:tc>
        <w:tc>
          <w:tcPr>
            <w:tcW w:w="10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DB003" w14:textId="2BD9B5B0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بەروار</w:t>
            </w:r>
          </w:p>
        </w:tc>
        <w:tc>
          <w:tcPr>
            <w:tcW w:w="1316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9E61751" w14:textId="096289FA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رۆژ</w:t>
            </w:r>
          </w:p>
        </w:tc>
      </w:tr>
      <w:tr w:rsidR="00D732BF" w:rsidRPr="00D732BF" w14:paraId="0CD35FB0" w14:textId="77777777" w:rsidTr="00F40E79">
        <w:trPr>
          <w:trHeight w:val="276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341474A1" w14:textId="7DA53C2D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0FCB1677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7D297BC3" w14:textId="4702732C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3B7DF24F" w14:textId="780D0D8B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/>
          </w:tcPr>
          <w:p w14:paraId="69C58DF3" w14:textId="77777777" w:rsidR="00D732BF" w:rsidRPr="00D732BF" w:rsidRDefault="00D732BF" w:rsidP="00D732BF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5AE38788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14:paraId="65D34798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756E6E3A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  <w:vAlign w:val="center"/>
          </w:tcPr>
          <w:p w14:paraId="7779768D" w14:textId="77777777" w:rsidR="00D732BF" w:rsidRPr="00D732BF" w:rsidRDefault="00D732BF" w:rsidP="00D73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/>
          </w:tcPr>
          <w:p w14:paraId="09C605A6" w14:textId="77777777" w:rsidR="00D732BF" w:rsidRPr="00D732BF" w:rsidRDefault="00D732BF" w:rsidP="00D732BF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شەممە</w:t>
            </w:r>
          </w:p>
        </w:tc>
      </w:tr>
      <w:tr w:rsidR="00F40E79" w:rsidRPr="00D732BF" w14:paraId="0B7B646D" w14:textId="77777777" w:rsidTr="00F40E79">
        <w:trPr>
          <w:trHeight w:val="250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0AA720" w14:textId="101E1EF7" w:rsidR="00F40E79" w:rsidRPr="00D732BF" w:rsidRDefault="00F40E79" w:rsidP="00F40E79">
            <w:pPr>
              <w:tabs>
                <w:tab w:val="left" w:pos="225"/>
                <w:tab w:val="center" w:pos="40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پشوو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7BA3557" w14:textId="742B8D2D" w:rsidR="00F40E79" w:rsidRPr="00D732BF" w:rsidRDefault="00F40E79" w:rsidP="00F40E79">
            <w:pPr>
              <w:tabs>
                <w:tab w:val="left" w:pos="225"/>
                <w:tab w:val="center" w:pos="40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9D25B8" w14:textId="6E969C4E" w:rsidR="00F40E79" w:rsidRPr="00D732BF" w:rsidRDefault="00F40E79" w:rsidP="00F40E79">
            <w:pPr>
              <w:tabs>
                <w:tab w:val="left" w:pos="225"/>
                <w:tab w:val="center" w:pos="40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BCD8E4" w14:textId="5764549A" w:rsidR="00F40E79" w:rsidRPr="00D732BF" w:rsidRDefault="00C90033" w:rsidP="00F40E79">
            <w:pPr>
              <w:tabs>
                <w:tab w:val="left" w:pos="225"/>
                <w:tab w:val="center" w:pos="40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7D95C87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یەک 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BF5546" w14:textId="53630F1C" w:rsidR="00F40E79" w:rsidRPr="00D732BF" w:rsidRDefault="00F40E79" w:rsidP="00F40E79">
            <w:pPr>
              <w:tabs>
                <w:tab w:val="center" w:pos="30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373B0B" w14:textId="3B0D25B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E0DBF5" w14:textId="1A47909F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1DD474" w14:textId="7F80B342" w:rsidR="00F40E79" w:rsidRPr="0055668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/4</w:t>
            </w: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C6C22AE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یەک شەممە</w:t>
            </w:r>
          </w:p>
        </w:tc>
      </w:tr>
      <w:tr w:rsidR="00F40E79" w:rsidRPr="00D732BF" w14:paraId="298666FC" w14:textId="77777777" w:rsidTr="00F40E79">
        <w:trPr>
          <w:trHeight w:val="303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C85CC7" w14:textId="5865558C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C9BF417" w14:textId="428FC775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F0003C" w14:textId="74C616C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45A43C" w14:textId="53456435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1BA729C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دوو 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CB71DB" w14:textId="0114CCE8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DBDEB0" w14:textId="16058B5E" w:rsidR="00F40E79" w:rsidRPr="00083A9E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ku-Arab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FAE7A6" w14:textId="6EC6AEB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5E99A3" w14:textId="2826C2AC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/4</w:t>
            </w: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38F7C7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دوو شەممە</w:t>
            </w:r>
          </w:p>
        </w:tc>
      </w:tr>
      <w:tr w:rsidR="00F40E79" w:rsidRPr="00D732BF" w14:paraId="50064D11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299549" w14:textId="5F6D247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50CCC9" w14:textId="791BF37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CD2EDC" w14:textId="40572193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28B80B8" w14:textId="503328AF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CD5E1AB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سێ 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3F3A42" w14:textId="4683E95F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AAC75A" w14:textId="4D9CB189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AE8536" w14:textId="0F53AE5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722BC5" w14:textId="0610768E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/4</w:t>
            </w: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B05FEA2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سێ شەممە</w:t>
            </w:r>
          </w:p>
        </w:tc>
      </w:tr>
      <w:tr w:rsidR="00F40E79" w:rsidRPr="00D732BF" w14:paraId="6554F6C0" w14:textId="77777777" w:rsidTr="00F40E79">
        <w:trPr>
          <w:trHeight w:val="82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C75234" w14:textId="69AFD10D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5A9643E" w14:textId="18F3D8F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775FB5" w14:textId="46945FB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49FA401" w14:textId="3AD9352E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B63A0F1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چوار 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220AA7" w14:textId="1852E8DD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FF7EFC" w14:textId="3FBC29CC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B76CFA" w14:textId="0484FFB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439E9C" w14:textId="7826B04A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/4</w:t>
            </w: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4289E7D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چوار شەممە</w:t>
            </w:r>
          </w:p>
        </w:tc>
      </w:tr>
      <w:tr w:rsidR="00F40E79" w:rsidRPr="00D732BF" w14:paraId="42558688" w14:textId="77777777" w:rsidTr="00F40E79">
        <w:trPr>
          <w:trHeight w:val="312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8B1FAF" w14:textId="7636E73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F4B40AE" w14:textId="7B5688E4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FD57B0" w14:textId="5A93E14B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19B3D0" w14:textId="01924203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313E0DF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پێنج 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A6883A" w14:textId="07E4EB8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C50245" w14:textId="5928A8EA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4EBCE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F33BB8" w14:textId="3A124531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/4</w:t>
            </w: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246D491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پێنج شەممە</w:t>
            </w:r>
          </w:p>
        </w:tc>
      </w:tr>
      <w:tr w:rsidR="00F40E79" w:rsidRPr="00D732BF" w14:paraId="7F69BBD8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16F0A9" w14:textId="7F86D8A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1B7AC2" w14:textId="7779322D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412584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4905E8" w14:textId="4EA1F48A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0745DA9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ۆژ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3A0811" w14:textId="0E9EE719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544EC4" w14:textId="489EC95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95E7FD6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0D03B4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15405A8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ۆژە</w:t>
            </w:r>
          </w:p>
        </w:tc>
      </w:tr>
      <w:tr w:rsidR="00F40E79" w:rsidRPr="00D732BF" w14:paraId="58C3764C" w14:textId="77777777" w:rsidTr="00F40E79">
        <w:trPr>
          <w:trHeight w:val="591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58480E" w14:textId="777E7485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D0FADB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347F20" w14:textId="7DF6935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FDA0C0" w14:textId="3E9B848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00CD373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27189342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D61275" w14:textId="50471F1A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8EF748" w14:textId="762E9C94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B16AD6" w14:textId="6F093BC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F0C0D0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B21CE9F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7B00622E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F40E79" w:rsidRPr="00D732BF" w14:paraId="6C9B9F79" w14:textId="77777777" w:rsidTr="00F40E79">
        <w:trPr>
          <w:trHeight w:val="250"/>
        </w:trPr>
        <w:tc>
          <w:tcPr>
            <w:tcW w:w="96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D9E178D" w14:textId="4935A6B2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6</w:t>
            </w: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4FA632D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4BB7EDA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7FE524E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2A83D66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 گشتى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4B483B56" w14:textId="084FC65A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8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191E72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7B1CAD7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5B297B1B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316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6164A1AF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 گشتى</w:t>
            </w:r>
          </w:p>
        </w:tc>
      </w:tr>
      <w:tr w:rsidR="00F40E79" w:rsidRPr="00D732BF" w14:paraId="58E2002B" w14:textId="77777777" w:rsidTr="00F40E79">
        <w:trPr>
          <w:trHeight w:val="839"/>
        </w:trPr>
        <w:tc>
          <w:tcPr>
            <w:tcW w:w="96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0E2EB5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</w:t>
            </w:r>
          </w:p>
          <w:p w14:paraId="5BF65632" w14:textId="0822B4C4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81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55B64D" w14:textId="08162DAD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3F5E4C" w14:textId="01A5DE4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تیۆرى</w:t>
            </w:r>
          </w:p>
        </w:tc>
        <w:tc>
          <w:tcPr>
            <w:tcW w:w="67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11578A" w14:textId="2C7178C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بەروار</w:t>
            </w:r>
          </w:p>
        </w:tc>
        <w:tc>
          <w:tcPr>
            <w:tcW w:w="11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557F903" w14:textId="569D2F48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رۆژ</w:t>
            </w:r>
          </w:p>
        </w:tc>
        <w:tc>
          <w:tcPr>
            <w:tcW w:w="1008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3D84A1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</w:t>
            </w:r>
          </w:p>
          <w:p w14:paraId="2499349C" w14:textId="3A15DEAB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8400EB" w14:textId="7DC7831F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اکتیکى</w:t>
            </w:r>
          </w:p>
        </w:tc>
        <w:tc>
          <w:tcPr>
            <w:tcW w:w="10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23EC58" w14:textId="48BB08DD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تیۆرى</w:t>
            </w:r>
          </w:p>
        </w:tc>
        <w:tc>
          <w:tcPr>
            <w:tcW w:w="10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D16C36" w14:textId="744AA95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بەروار</w:t>
            </w:r>
          </w:p>
        </w:tc>
        <w:tc>
          <w:tcPr>
            <w:tcW w:w="1316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38315DA3" w14:textId="387C795E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رۆژ</w:t>
            </w:r>
          </w:p>
        </w:tc>
      </w:tr>
      <w:tr w:rsidR="00F40E79" w:rsidRPr="00D732BF" w14:paraId="1B664F49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12D562C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34FCD0B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77A10F6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0E991DA" w14:textId="276C53CE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1B8CFB90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شەمم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9B92F7" w14:textId="534D580F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61CFEF" w14:textId="451BB72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72B683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48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7AC9F983" w14:textId="2402CA58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/>
          </w:tcPr>
          <w:p w14:paraId="31761DE9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شەممە</w:t>
            </w:r>
          </w:p>
        </w:tc>
      </w:tr>
      <w:tr w:rsidR="00F40E79" w:rsidRPr="00D732BF" w14:paraId="5B2FF600" w14:textId="77777777" w:rsidTr="00F40E79">
        <w:trPr>
          <w:trHeight w:val="198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FC5C9E" w14:textId="34F5FD6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پشوو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279DC9B" w14:textId="14DB2FF4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1123E3" w14:textId="2BFADA8A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49AA5CA" w14:textId="596EB985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3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BD7068E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یەک شەممە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35D11" w14:textId="1945F43B" w:rsidR="00F40E79" w:rsidRPr="00D732BF" w:rsidRDefault="00F40E79" w:rsidP="00F40E79">
            <w:pPr>
              <w:tabs>
                <w:tab w:val="left" w:pos="225"/>
                <w:tab w:val="center" w:pos="40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602BB" w14:textId="5F058ACC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3AA8F" w14:textId="2BB74A69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</w:t>
            </w: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961ED9" w14:textId="653E65AE" w:rsidR="00F40E79" w:rsidRPr="00D732BF" w:rsidRDefault="00C90033" w:rsidP="00F40E79">
            <w:pPr>
              <w:tabs>
                <w:tab w:val="center" w:pos="30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16/4</w:t>
            </w: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52A19E4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یەک شەممە</w:t>
            </w:r>
          </w:p>
        </w:tc>
      </w:tr>
      <w:tr w:rsidR="00F40E79" w:rsidRPr="00D732BF" w14:paraId="0AC3366A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FD445A" w14:textId="5C065AFD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پشوو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340F2E" w14:textId="0012B675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37336C" w14:textId="5E5D197F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CBC9CAA" w14:textId="0F0E774E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4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AD2E4D9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دوو شەممە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2306C" w14:textId="16EF3A35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88609" w14:textId="33D6E3A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AE934" w14:textId="2B2DCBC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C9A40E" w14:textId="340566ED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17/4</w:t>
            </w: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CA7570D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دوو شەممە</w:t>
            </w:r>
          </w:p>
        </w:tc>
      </w:tr>
      <w:tr w:rsidR="00F40E79" w:rsidRPr="00D732BF" w14:paraId="30C9DA15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0B3CD0" w14:textId="7173853A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028F0FA" w14:textId="58CAA6F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B16BAF" w14:textId="7FD63C0C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7CC946" w14:textId="7C5FA1C7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5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42852E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سێ شەممە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C0E21" w14:textId="6A8FC9DF" w:rsidR="00F40E79" w:rsidRPr="00D732BF" w:rsidRDefault="00C90033" w:rsidP="00C900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6C85A" w14:textId="763D0E78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0FFA9" w14:textId="1F6115D8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8EBFCE" w14:textId="1D877B07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18/4</w:t>
            </w: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B60EF51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سێ شەممە</w:t>
            </w:r>
          </w:p>
        </w:tc>
      </w:tr>
      <w:tr w:rsidR="00F40E79" w:rsidRPr="00D732BF" w14:paraId="382E41A5" w14:textId="77777777" w:rsidTr="00F40E79">
        <w:trPr>
          <w:trHeight w:val="250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C0216F" w14:textId="3F85476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7CF75F1" w14:textId="77CAF0D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EC777D" w14:textId="2A2E212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6B0E78E" w14:textId="086F0150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6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BAFF0DB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چوار شەممە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98EB5" w14:textId="4667F452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پشوو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6705E" w14:textId="409D244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6571D" w14:textId="31F27194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8D5458" w14:textId="53129C43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19/4</w:t>
            </w: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CE9960D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چوار شەممە</w:t>
            </w:r>
          </w:p>
        </w:tc>
      </w:tr>
      <w:tr w:rsidR="00F40E79" w:rsidRPr="00D732BF" w14:paraId="7E37B1FC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99375F" w14:textId="51F5A59E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EE2EF2" w14:textId="3FCB75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8BE849" w14:textId="24D525C3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35B015A" w14:textId="74AA6983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7/4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54FA273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پێنج شەممە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7FDEE" w14:textId="1D14C382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پشوو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32755985" w14:textId="10E72296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816C9" w14:textId="032414B8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A0D093" w14:textId="55CC730C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20/4</w:t>
            </w: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36E6C25" w14:textId="77777777" w:rsidR="00F40E79" w:rsidRPr="00D732BF" w:rsidRDefault="00F40E79" w:rsidP="00F40E7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D732BF">
              <w:rPr>
                <w:rFonts w:hint="cs"/>
                <w:sz w:val="20"/>
                <w:szCs w:val="20"/>
                <w:rtl/>
              </w:rPr>
              <w:t>پێنج شەممە</w:t>
            </w:r>
          </w:p>
        </w:tc>
      </w:tr>
      <w:tr w:rsidR="00F40E79" w:rsidRPr="00D732BF" w14:paraId="7449AA9E" w14:textId="77777777" w:rsidTr="00F40E79">
        <w:trPr>
          <w:trHeight w:val="265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B41BFD" w14:textId="1263623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A29419" w14:textId="42E2D07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185F17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04F7A8" w14:textId="13C9198B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C9DBD14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ۆژە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6B61F7" w14:textId="29405804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99EEF7" w14:textId="247D496D" w:rsidR="00F40E79" w:rsidRPr="000D4482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712FFB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04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0C97A71" w14:textId="096FBD01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C6B1D23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پرۆژە</w:t>
            </w:r>
          </w:p>
        </w:tc>
      </w:tr>
      <w:tr w:rsidR="00F40E79" w:rsidRPr="00D732BF" w14:paraId="54631D82" w14:textId="77777777" w:rsidTr="00F40E79">
        <w:trPr>
          <w:trHeight w:val="510"/>
        </w:trPr>
        <w:tc>
          <w:tcPr>
            <w:tcW w:w="96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23669C" w14:textId="4634119F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244835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31BC8" w14:textId="175F8312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7D8B52" w14:textId="679BF3C8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0567D17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0109B875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F61B35" w14:textId="0F356300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7EB961" w14:textId="1D8E10B4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9A81E5" w14:textId="7A5E5024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04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FE4917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846D7CA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60D13174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F40E79" w:rsidRPr="00D732BF" w14:paraId="7EDF1C97" w14:textId="77777777" w:rsidTr="00F40E79">
        <w:trPr>
          <w:trHeight w:val="186"/>
        </w:trPr>
        <w:tc>
          <w:tcPr>
            <w:tcW w:w="96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96FF36B" w14:textId="77106320" w:rsidR="00F40E79" w:rsidRPr="00D732BF" w:rsidRDefault="00F40E79" w:rsidP="00F40E79">
            <w:pPr>
              <w:tabs>
                <w:tab w:val="center" w:pos="746"/>
                <w:tab w:val="right" w:pos="1492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6DA3EFD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0DAF5824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67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AD50398" w14:textId="3DFE7575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78F79FA1" w14:textId="593C753A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 گشتى</w:t>
            </w:r>
          </w:p>
        </w:tc>
        <w:tc>
          <w:tcPr>
            <w:tcW w:w="100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4EB3D348" w14:textId="6426332E" w:rsidR="00F40E79" w:rsidRPr="00D732BF" w:rsidRDefault="00C90033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IQ"/>
              </w:rPr>
              <w:t>6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3BD4B4B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0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FFE69CA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048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CD52B77" w14:textId="77777777" w:rsidR="00F40E79" w:rsidRPr="00D732BF" w:rsidRDefault="00F40E79" w:rsidP="00F40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</w:p>
        </w:tc>
        <w:tc>
          <w:tcPr>
            <w:tcW w:w="12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18F15F3B" w14:textId="77777777" w:rsidR="00F40E79" w:rsidRPr="00D732BF" w:rsidRDefault="00F40E79" w:rsidP="00F40E7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732BF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کۆى گشتى</w:t>
            </w:r>
          </w:p>
        </w:tc>
      </w:tr>
    </w:tbl>
    <w:p w14:paraId="7BFB9088" w14:textId="570D514A" w:rsidR="00C2687C" w:rsidRPr="00083A9E" w:rsidRDefault="00C2687C" w:rsidP="0055668F">
      <w:pPr>
        <w:bidi/>
        <w:spacing w:after="0" w:line="240" w:lineRule="auto"/>
        <w:ind w:left="146"/>
        <w:rPr>
          <w:rFonts w:ascii="Times New Roman" w:hAnsi="Times New Roman" w:cs="Times New Roman"/>
          <w:lang w:bidi="ar-AE"/>
        </w:rPr>
      </w:pPr>
      <w:r w:rsidRPr="00083A9E">
        <w:rPr>
          <w:rFonts w:ascii="Times New Roman" w:hAnsi="Times New Roman" w:cs="Times New Roman" w:hint="cs"/>
          <w:rtl/>
          <w:lang w:bidi="ar-IQ"/>
        </w:rPr>
        <w:t>کۆى کاتژمێرەکانى نیساب :</w:t>
      </w:r>
      <w:r w:rsidR="00FF0AF6" w:rsidRPr="00083A9E">
        <w:rPr>
          <w:rFonts w:ascii="Times New Roman" w:hAnsi="Times New Roman" w:cs="Ali_K_Samik" w:hint="cs"/>
          <w:rtl/>
          <w:lang w:bidi="ar-IQ"/>
        </w:rPr>
        <w:t xml:space="preserve"> </w:t>
      </w:r>
      <w:r w:rsidR="00CD5EB0" w:rsidRPr="00083A9E">
        <w:rPr>
          <w:rFonts w:ascii="Times New Roman" w:hAnsi="Times New Roman" w:cs="Ali_K_Samik"/>
          <w:lang w:bidi="ar-IQ"/>
        </w:rPr>
        <w:t xml:space="preserve">      </w:t>
      </w:r>
      <w:r w:rsidR="00444A94">
        <w:rPr>
          <w:rFonts w:ascii="Times New Roman" w:hAnsi="Times New Roman" w:cs="Ali_K_Samik"/>
          <w:lang w:bidi="ar-IQ"/>
        </w:rPr>
        <w:t>15</w:t>
      </w:r>
      <w:r w:rsidR="00CD5EB0" w:rsidRPr="00083A9E">
        <w:rPr>
          <w:rFonts w:ascii="Times New Roman" w:hAnsi="Times New Roman" w:cs="Ali_K_Samik"/>
          <w:lang w:bidi="ar-IQ"/>
        </w:rPr>
        <w:t xml:space="preserve"> </w:t>
      </w:r>
      <w:r w:rsidR="00FF0AF6" w:rsidRPr="00083A9E">
        <w:rPr>
          <w:rFonts w:ascii="Times New Roman" w:hAnsi="Times New Roman" w:cs="Ali_K_Samik" w:hint="cs"/>
          <w:rtl/>
          <w:lang w:bidi="ar-IQ"/>
        </w:rPr>
        <w:t xml:space="preserve"> </w:t>
      </w:r>
      <w:r w:rsidR="00250481" w:rsidRPr="00083A9E">
        <w:rPr>
          <w:rFonts w:ascii="Times New Roman" w:hAnsi="Times New Roman" w:cs="Ali_K_Samik" w:hint="cs"/>
          <w:rtl/>
          <w:lang w:bidi="ar-IQ"/>
        </w:rPr>
        <w:t>كات</w:t>
      </w:r>
      <w:r w:rsidR="00BD369E" w:rsidRPr="00083A9E">
        <w:rPr>
          <w:rFonts w:ascii="Times New Roman" w:hAnsi="Times New Roman" w:cs="Ali_K_Samik" w:hint="cs"/>
          <w:rtl/>
          <w:lang w:bidi="ar-IQ"/>
        </w:rPr>
        <w:t>ژ</w:t>
      </w:r>
      <w:r w:rsidR="00250481" w:rsidRPr="00083A9E">
        <w:rPr>
          <w:rFonts w:ascii="Times New Roman" w:hAnsi="Times New Roman" w:cs="Ali_K_Samik" w:hint="cs"/>
          <w:rtl/>
          <w:lang w:bidi="ar-IQ"/>
        </w:rPr>
        <w:t>ميَر</w:t>
      </w:r>
    </w:p>
    <w:p w14:paraId="7CE4B0A2" w14:textId="202F0EB1" w:rsidR="002C3B6F" w:rsidRPr="00083A9E" w:rsidRDefault="002C3B6F" w:rsidP="0055668F">
      <w:pPr>
        <w:bidi/>
        <w:spacing w:after="0" w:line="240" w:lineRule="auto"/>
        <w:ind w:left="146"/>
        <w:rPr>
          <w:rFonts w:ascii="Times New Roman" w:hAnsi="Times New Roman" w:cs="Times New Roman"/>
          <w:rtl/>
          <w:lang w:bidi="ar-IQ"/>
        </w:rPr>
      </w:pPr>
      <w:r w:rsidRPr="00083A9E">
        <w:rPr>
          <w:rFonts w:ascii="Times New Roman" w:hAnsi="Times New Roman" w:cs="Times New Roman" w:hint="cs"/>
          <w:rtl/>
          <w:lang w:bidi="ar-IQ"/>
        </w:rPr>
        <w:t>کۆى کاتژمێرەکانى سەربار :</w:t>
      </w:r>
      <w:r w:rsidR="00CD5EB0" w:rsidRPr="00083A9E">
        <w:rPr>
          <w:rFonts w:ascii="Times New Roman" w:hAnsi="Times New Roman" w:cs="Times New Roman"/>
          <w:lang w:bidi="ar-IQ"/>
        </w:rPr>
        <w:t xml:space="preserve">    </w:t>
      </w:r>
      <w:r w:rsidR="00444A94">
        <w:rPr>
          <w:rFonts w:ascii="Times New Roman" w:hAnsi="Times New Roman" w:cs="Times New Roman"/>
          <w:lang w:bidi="ar-IQ"/>
        </w:rPr>
        <w:t>5</w:t>
      </w:r>
      <w:r w:rsidR="00CD5EB0" w:rsidRPr="00083A9E">
        <w:rPr>
          <w:rFonts w:ascii="Times New Roman" w:hAnsi="Times New Roman" w:cs="Times New Roman"/>
          <w:lang w:bidi="ar-IQ"/>
        </w:rPr>
        <w:t xml:space="preserve"> </w:t>
      </w:r>
      <w:r w:rsidR="00FF0AF6" w:rsidRPr="00083A9E">
        <w:rPr>
          <w:rFonts w:ascii="Times New Roman" w:hAnsi="Times New Roman" w:cs="Times New Roman" w:hint="cs"/>
          <w:rtl/>
          <w:lang w:bidi="ar-IQ"/>
        </w:rPr>
        <w:t xml:space="preserve"> </w:t>
      </w:r>
      <w:r w:rsidR="00250481" w:rsidRPr="00083A9E">
        <w:rPr>
          <w:rFonts w:ascii="Times New Roman" w:hAnsi="Times New Roman" w:cs="Times New Roman" w:hint="cs"/>
          <w:rtl/>
          <w:lang w:bidi="ar-IQ"/>
        </w:rPr>
        <w:t xml:space="preserve"> </w:t>
      </w:r>
      <w:r w:rsidR="00250481" w:rsidRPr="00083A9E">
        <w:rPr>
          <w:rFonts w:ascii="Times New Roman" w:hAnsi="Times New Roman" w:cs="Ali_K_Samik" w:hint="cs"/>
          <w:rtl/>
          <w:lang w:bidi="ar-IQ"/>
        </w:rPr>
        <w:t>كات</w:t>
      </w:r>
      <w:r w:rsidR="00BD369E" w:rsidRPr="00083A9E">
        <w:rPr>
          <w:rFonts w:ascii="Times New Roman" w:hAnsi="Times New Roman" w:cs="Ali_K_Samik" w:hint="cs"/>
          <w:rtl/>
          <w:lang w:bidi="ar-IQ"/>
        </w:rPr>
        <w:t>ژ</w:t>
      </w:r>
      <w:r w:rsidR="00250481" w:rsidRPr="00083A9E">
        <w:rPr>
          <w:rFonts w:ascii="Times New Roman" w:hAnsi="Times New Roman" w:cs="Ali_K_Samik" w:hint="cs"/>
          <w:rtl/>
          <w:lang w:bidi="ar-IQ"/>
        </w:rPr>
        <w:t>ميَر</w:t>
      </w:r>
    </w:p>
    <w:p w14:paraId="6C59212C" w14:textId="4113E0DA" w:rsidR="003B24E8" w:rsidRDefault="00C64D03" w:rsidP="0055668F">
      <w:pPr>
        <w:bidi/>
        <w:spacing w:after="0" w:line="240" w:lineRule="auto"/>
        <w:ind w:left="146"/>
        <w:rPr>
          <w:rFonts w:ascii="Times New Roman" w:hAnsi="Times New Roman" w:cs="Ali_K_Samik"/>
          <w:lang w:bidi="ku-Arab-IQ"/>
        </w:rPr>
      </w:pPr>
      <w:r w:rsidRPr="00083A9E">
        <w:rPr>
          <w:rFonts w:ascii="Times New Roman" w:hAnsi="Times New Roman" w:cs="Times New Roman" w:hint="cs"/>
          <w:rtl/>
          <w:lang w:bidi="ar-IQ"/>
        </w:rPr>
        <w:t>کۆى گشتى</w:t>
      </w:r>
      <w:r w:rsidR="005E180F" w:rsidRPr="00083A9E">
        <w:rPr>
          <w:rFonts w:ascii="Times New Roman" w:hAnsi="Times New Roman" w:cs="Times New Roman"/>
          <w:lang w:bidi="ar-IQ"/>
        </w:rPr>
        <w:t>:</w:t>
      </w:r>
      <w:r w:rsidR="00AC1B93" w:rsidRPr="00083A9E">
        <w:rPr>
          <w:rFonts w:ascii="Times New Roman" w:hAnsi="Times New Roman" w:cs="Ali_K_Samik" w:hint="cs"/>
          <w:rtl/>
          <w:lang w:bidi="ar-IQ"/>
        </w:rPr>
        <w:t>-</w:t>
      </w:r>
      <w:r w:rsidR="00B52304">
        <w:rPr>
          <w:rFonts w:ascii="Times New Roman" w:hAnsi="Times New Roman" w:cs="Ali_K_Samik"/>
          <w:lang w:bidi="ar-IQ"/>
        </w:rPr>
        <w:t xml:space="preserve"> </w:t>
      </w:r>
      <w:r w:rsidR="00C90033">
        <w:rPr>
          <w:rFonts w:ascii="Times New Roman" w:hAnsi="Times New Roman" w:cs="Ali_K_Samik"/>
          <w:lang w:bidi="ar-IQ"/>
        </w:rPr>
        <w:t>2</w:t>
      </w:r>
      <w:r w:rsidR="00444A94">
        <w:rPr>
          <w:rFonts w:ascii="Times New Roman" w:hAnsi="Times New Roman" w:cs="Ali_K_Samik"/>
          <w:lang w:bidi="ar-IQ"/>
        </w:rPr>
        <w:t>0</w:t>
      </w:r>
      <w:r w:rsidR="00083A9E" w:rsidRPr="00083A9E">
        <w:rPr>
          <w:rFonts w:ascii="Times New Roman" w:hAnsi="Times New Roman" w:cs="Ali_K_Samik"/>
          <w:lang w:bidi="ar-IQ"/>
        </w:rPr>
        <w:t xml:space="preserve"> </w:t>
      </w:r>
      <w:r w:rsidR="008679D6">
        <w:rPr>
          <w:rFonts w:ascii="Times New Roman" w:hAnsi="Times New Roman" w:cs="Ali_K_Samik"/>
          <w:lang w:bidi="ar-IQ"/>
        </w:rPr>
        <w:t xml:space="preserve"> </w:t>
      </w:r>
      <w:r w:rsidR="008679D6">
        <w:rPr>
          <w:rFonts w:ascii="Times New Roman" w:hAnsi="Times New Roman" w:cs="Ali_K_Samik" w:hint="cs"/>
          <w:rtl/>
          <w:lang w:bidi="ar-IQ"/>
        </w:rPr>
        <w:t xml:space="preserve">  </w:t>
      </w:r>
      <w:r w:rsidR="00083A9E" w:rsidRPr="00083A9E">
        <w:rPr>
          <w:rFonts w:ascii="Times New Roman" w:hAnsi="Times New Roman" w:cs="Ali_K_Samik" w:hint="cs"/>
          <w:rtl/>
          <w:lang w:bidi="ku-Arab-IQ"/>
        </w:rPr>
        <w:t>کات</w:t>
      </w:r>
      <w:r w:rsidR="008679D6">
        <w:rPr>
          <w:rFonts w:ascii="Times New Roman" w:hAnsi="Times New Roman" w:cs="Ali_K_Samik" w:hint="cs"/>
          <w:rtl/>
          <w:lang w:bidi="ku-Arab-IQ"/>
        </w:rPr>
        <w:t>ژمێر</w:t>
      </w:r>
    </w:p>
    <w:p w14:paraId="77435502" w14:textId="6D2136FE" w:rsidR="00AB025C" w:rsidRDefault="00AB025C" w:rsidP="00AB025C">
      <w:pPr>
        <w:bidi/>
        <w:spacing w:after="0" w:line="240" w:lineRule="auto"/>
        <w:ind w:left="146"/>
        <w:rPr>
          <w:rFonts w:ascii="Times New Roman" w:hAnsi="Times New Roman" w:cs="Ali_K_Samik"/>
          <w:lang w:bidi="ku-Arab-IQ"/>
        </w:rPr>
      </w:pPr>
    </w:p>
    <w:p w14:paraId="2E47A57C" w14:textId="77777777" w:rsidR="00AB025C" w:rsidRPr="00083A9E" w:rsidRDefault="00AB025C" w:rsidP="00AB025C">
      <w:pPr>
        <w:bidi/>
        <w:spacing w:after="0" w:line="240" w:lineRule="auto"/>
        <w:ind w:left="146"/>
        <w:rPr>
          <w:rFonts w:ascii="Times New Roman" w:hAnsi="Times New Roman" w:cs="Times New Roman"/>
          <w:rtl/>
          <w:lang w:bidi="ku-Arab-IQ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1C288A" w:rsidRPr="0094163C" w14:paraId="152DF57A" w14:textId="77777777" w:rsidTr="0094163C">
        <w:trPr>
          <w:trHeight w:val="362"/>
        </w:trPr>
        <w:tc>
          <w:tcPr>
            <w:tcW w:w="3456" w:type="dxa"/>
          </w:tcPr>
          <w:p w14:paraId="325A8B99" w14:textId="77777777" w:rsidR="001C288A" w:rsidRPr="0094163C" w:rsidRDefault="001C288A" w:rsidP="0094163C">
            <w:pPr>
              <w:tabs>
                <w:tab w:val="right" w:pos="10348"/>
                <w:tab w:val="right" w:pos="1077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94163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56AA34BD" w14:textId="7F5A7190" w:rsidR="001C288A" w:rsidRPr="0094163C" w:rsidRDefault="001C288A" w:rsidP="0094163C">
            <w:pPr>
              <w:tabs>
                <w:tab w:val="right" w:pos="10348"/>
                <w:tab w:val="right" w:pos="1077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94163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5AB60D6D" w14:textId="2611E8F3" w:rsidR="001C288A" w:rsidRPr="0094163C" w:rsidRDefault="001C288A" w:rsidP="0094163C">
            <w:pPr>
              <w:tabs>
                <w:tab w:val="right" w:pos="10348"/>
                <w:tab w:val="right" w:pos="1077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94163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مامۆستاى وانە</w:t>
            </w:r>
          </w:p>
        </w:tc>
      </w:tr>
      <w:tr w:rsidR="00DD111D" w:rsidRPr="0094163C" w14:paraId="2AA6847E" w14:textId="77777777" w:rsidTr="0094163C">
        <w:trPr>
          <w:trHeight w:val="245"/>
        </w:trPr>
        <w:tc>
          <w:tcPr>
            <w:tcW w:w="3456" w:type="dxa"/>
          </w:tcPr>
          <w:p w14:paraId="1F2F0BDC" w14:textId="5498AF31" w:rsidR="00967F94" w:rsidRPr="00967F94" w:rsidRDefault="00967F94" w:rsidP="00967F94">
            <w:pPr>
              <w:tabs>
                <w:tab w:val="right" w:pos="10348"/>
                <w:tab w:val="right" w:pos="10773"/>
              </w:tabs>
              <w:spacing w:after="0" w:line="240" w:lineRule="auto"/>
              <w:jc w:val="center"/>
            </w:pPr>
            <w:r>
              <w:br w:type="page"/>
            </w:r>
            <w:r>
              <w:br w:type="page"/>
            </w:r>
            <w:r w:rsidR="00114A5A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SY"/>
              </w:rPr>
              <w:t>پ</w:t>
            </w:r>
            <w:r w:rsidR="00DD111D" w:rsidRPr="0094163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SY"/>
              </w:rPr>
              <w:t>.</w:t>
            </w:r>
            <w:r w:rsidR="00DD111D" w:rsidRPr="0094163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 w:rsidR="00114A5A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C90033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شکر قرنی عزیز</w:t>
            </w:r>
          </w:p>
        </w:tc>
        <w:tc>
          <w:tcPr>
            <w:tcW w:w="3456" w:type="dxa"/>
          </w:tcPr>
          <w:p w14:paraId="6AE6B5C9" w14:textId="203470A6" w:rsidR="00DD111D" w:rsidRPr="0094163C" w:rsidRDefault="001E5895" w:rsidP="0094163C">
            <w:pPr>
              <w:tabs>
                <w:tab w:val="right" w:pos="10348"/>
                <w:tab w:val="right" w:pos="10773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="002E68D9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پ.ی.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SY"/>
              </w:rPr>
              <w:t>د.محمد</w:t>
            </w:r>
            <w:r w:rsidR="00C90033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SY"/>
              </w:rPr>
              <w:t xml:space="preserve"> 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SY"/>
              </w:rPr>
              <w:t xml:space="preserve">طاهر محمد سعيد          </w:t>
            </w:r>
          </w:p>
        </w:tc>
        <w:tc>
          <w:tcPr>
            <w:tcW w:w="3456" w:type="dxa"/>
          </w:tcPr>
          <w:p w14:paraId="2FD8C912" w14:textId="42314C8B" w:rsidR="00DD111D" w:rsidRPr="0094163C" w:rsidRDefault="00083A9E" w:rsidP="00114A5A">
            <w:pPr>
              <w:tabs>
                <w:tab w:val="right" w:pos="10348"/>
                <w:tab w:val="right" w:pos="10773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م. احمد سمیر انور</w:t>
            </w:r>
          </w:p>
        </w:tc>
      </w:tr>
    </w:tbl>
    <w:p w14:paraId="26265F03" w14:textId="77777777" w:rsidR="00F40E79" w:rsidRDefault="00F40E79" w:rsidP="00253BF7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F40E79" w:rsidSect="0057767E">
      <w:pgSz w:w="11906" w:h="16838" w:code="9"/>
      <w:pgMar w:top="72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li_K_Samik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96DE4"/>
    <w:multiLevelType w:val="hybridMultilevel"/>
    <w:tmpl w:val="950ED8E4"/>
    <w:lvl w:ilvl="0" w:tplc="5B22B4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26AD4"/>
    <w:multiLevelType w:val="hybridMultilevel"/>
    <w:tmpl w:val="3B404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F2EDF"/>
    <w:multiLevelType w:val="hybridMultilevel"/>
    <w:tmpl w:val="18A4973C"/>
    <w:lvl w:ilvl="0" w:tplc="E618AB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2045904">
    <w:abstractNumId w:val="2"/>
  </w:num>
  <w:num w:numId="2" w16cid:durableId="397441994">
    <w:abstractNumId w:val="3"/>
  </w:num>
  <w:num w:numId="3" w16cid:durableId="776607378">
    <w:abstractNumId w:val="1"/>
  </w:num>
  <w:num w:numId="4" w16cid:durableId="1059062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2MLQwN7cwBgITIyUdpeDU4uLM/DyQArNaAHOWgw8sAAAA"/>
  </w:docVars>
  <w:rsids>
    <w:rsidRoot w:val="009A37D8"/>
    <w:rsid w:val="0001209C"/>
    <w:rsid w:val="000237F6"/>
    <w:rsid w:val="0002641C"/>
    <w:rsid w:val="00027F4D"/>
    <w:rsid w:val="00032649"/>
    <w:rsid w:val="00041446"/>
    <w:rsid w:val="000443D8"/>
    <w:rsid w:val="00046E06"/>
    <w:rsid w:val="00046EDF"/>
    <w:rsid w:val="0005302D"/>
    <w:rsid w:val="0005637C"/>
    <w:rsid w:val="00070A30"/>
    <w:rsid w:val="000716CD"/>
    <w:rsid w:val="00071AEC"/>
    <w:rsid w:val="0007323D"/>
    <w:rsid w:val="00083A9E"/>
    <w:rsid w:val="00093381"/>
    <w:rsid w:val="00094FC2"/>
    <w:rsid w:val="00097FE2"/>
    <w:rsid w:val="000A0FC5"/>
    <w:rsid w:val="000A6A84"/>
    <w:rsid w:val="000A6C08"/>
    <w:rsid w:val="000A7B68"/>
    <w:rsid w:val="000B34CD"/>
    <w:rsid w:val="000B44EC"/>
    <w:rsid w:val="000B6C22"/>
    <w:rsid w:val="000C1BB3"/>
    <w:rsid w:val="000C57E9"/>
    <w:rsid w:val="000D2EA1"/>
    <w:rsid w:val="000D4482"/>
    <w:rsid w:val="000D6635"/>
    <w:rsid w:val="000D6D6D"/>
    <w:rsid w:val="000F34A0"/>
    <w:rsid w:val="000F5577"/>
    <w:rsid w:val="000F712B"/>
    <w:rsid w:val="001003CE"/>
    <w:rsid w:val="00103EF5"/>
    <w:rsid w:val="001105AD"/>
    <w:rsid w:val="001123B0"/>
    <w:rsid w:val="00112AE4"/>
    <w:rsid w:val="0011340E"/>
    <w:rsid w:val="001134F6"/>
    <w:rsid w:val="001145F0"/>
    <w:rsid w:val="00114A5A"/>
    <w:rsid w:val="00126D83"/>
    <w:rsid w:val="00127D4E"/>
    <w:rsid w:val="00134CB8"/>
    <w:rsid w:val="00146230"/>
    <w:rsid w:val="00147782"/>
    <w:rsid w:val="00150BA3"/>
    <w:rsid w:val="00160452"/>
    <w:rsid w:val="00174EDF"/>
    <w:rsid w:val="00176118"/>
    <w:rsid w:val="00177E33"/>
    <w:rsid w:val="00180F3C"/>
    <w:rsid w:val="00193FC7"/>
    <w:rsid w:val="00197A3A"/>
    <w:rsid w:val="001A3273"/>
    <w:rsid w:val="001A717E"/>
    <w:rsid w:val="001B3307"/>
    <w:rsid w:val="001B33A3"/>
    <w:rsid w:val="001B55FC"/>
    <w:rsid w:val="001B5B0C"/>
    <w:rsid w:val="001C288A"/>
    <w:rsid w:val="001C571B"/>
    <w:rsid w:val="001D2D9A"/>
    <w:rsid w:val="001D6EAD"/>
    <w:rsid w:val="001E0A49"/>
    <w:rsid w:val="001E5895"/>
    <w:rsid w:val="001F1A3E"/>
    <w:rsid w:val="0020069C"/>
    <w:rsid w:val="002007EF"/>
    <w:rsid w:val="00201527"/>
    <w:rsid w:val="00202ABB"/>
    <w:rsid w:val="00204EB2"/>
    <w:rsid w:val="0021169C"/>
    <w:rsid w:val="002257B8"/>
    <w:rsid w:val="0024522B"/>
    <w:rsid w:val="00245A41"/>
    <w:rsid w:val="00250481"/>
    <w:rsid w:val="00252382"/>
    <w:rsid w:val="00253BF7"/>
    <w:rsid w:val="002574A8"/>
    <w:rsid w:val="00261313"/>
    <w:rsid w:val="00275241"/>
    <w:rsid w:val="002756EA"/>
    <w:rsid w:val="002800C4"/>
    <w:rsid w:val="002849E2"/>
    <w:rsid w:val="00292B34"/>
    <w:rsid w:val="002A2ED6"/>
    <w:rsid w:val="002A3095"/>
    <w:rsid w:val="002B0F47"/>
    <w:rsid w:val="002B1F9C"/>
    <w:rsid w:val="002C0187"/>
    <w:rsid w:val="002C3B6F"/>
    <w:rsid w:val="002D40FD"/>
    <w:rsid w:val="002E2051"/>
    <w:rsid w:val="002E57AC"/>
    <w:rsid w:val="002E68D9"/>
    <w:rsid w:val="002F239B"/>
    <w:rsid w:val="002F4807"/>
    <w:rsid w:val="002F6287"/>
    <w:rsid w:val="00305327"/>
    <w:rsid w:val="00313FC1"/>
    <w:rsid w:val="00325FE7"/>
    <w:rsid w:val="003619CD"/>
    <w:rsid w:val="00366396"/>
    <w:rsid w:val="003752F1"/>
    <w:rsid w:val="003772D4"/>
    <w:rsid w:val="0038069F"/>
    <w:rsid w:val="00390A41"/>
    <w:rsid w:val="003946CB"/>
    <w:rsid w:val="0039558C"/>
    <w:rsid w:val="003A2C9B"/>
    <w:rsid w:val="003B1A93"/>
    <w:rsid w:val="003B24E8"/>
    <w:rsid w:val="003B3D22"/>
    <w:rsid w:val="003C4E10"/>
    <w:rsid w:val="003C7DD5"/>
    <w:rsid w:val="003D04B3"/>
    <w:rsid w:val="003D1F4E"/>
    <w:rsid w:val="003D5C20"/>
    <w:rsid w:val="003E73C9"/>
    <w:rsid w:val="003F1710"/>
    <w:rsid w:val="0040377A"/>
    <w:rsid w:val="0040590C"/>
    <w:rsid w:val="00406CC3"/>
    <w:rsid w:val="00431759"/>
    <w:rsid w:val="00431B03"/>
    <w:rsid w:val="004334EF"/>
    <w:rsid w:val="0044411A"/>
    <w:rsid w:val="00444A94"/>
    <w:rsid w:val="00451108"/>
    <w:rsid w:val="00455130"/>
    <w:rsid w:val="00465359"/>
    <w:rsid w:val="0047678F"/>
    <w:rsid w:val="004A31A0"/>
    <w:rsid w:val="004A6B52"/>
    <w:rsid w:val="004B4E20"/>
    <w:rsid w:val="004C23CE"/>
    <w:rsid w:val="004C4456"/>
    <w:rsid w:val="004C509E"/>
    <w:rsid w:val="004D09DC"/>
    <w:rsid w:val="004D5625"/>
    <w:rsid w:val="004E015E"/>
    <w:rsid w:val="004F5928"/>
    <w:rsid w:val="00510F40"/>
    <w:rsid w:val="00513038"/>
    <w:rsid w:val="00516004"/>
    <w:rsid w:val="005200FE"/>
    <w:rsid w:val="005242D1"/>
    <w:rsid w:val="0053376A"/>
    <w:rsid w:val="005354D6"/>
    <w:rsid w:val="00543F71"/>
    <w:rsid w:val="00547404"/>
    <w:rsid w:val="00554BBC"/>
    <w:rsid w:val="00554D6B"/>
    <w:rsid w:val="0055668F"/>
    <w:rsid w:val="00557FA1"/>
    <w:rsid w:val="0057767E"/>
    <w:rsid w:val="00581BDF"/>
    <w:rsid w:val="00583B4D"/>
    <w:rsid w:val="00583CB5"/>
    <w:rsid w:val="005879A7"/>
    <w:rsid w:val="005931FD"/>
    <w:rsid w:val="005969BF"/>
    <w:rsid w:val="00597E6D"/>
    <w:rsid w:val="005A30B1"/>
    <w:rsid w:val="005B45A7"/>
    <w:rsid w:val="005B59B2"/>
    <w:rsid w:val="005B6DAD"/>
    <w:rsid w:val="005B73B6"/>
    <w:rsid w:val="005C02BE"/>
    <w:rsid w:val="005C0731"/>
    <w:rsid w:val="005C08D4"/>
    <w:rsid w:val="005C6DDD"/>
    <w:rsid w:val="005D02A9"/>
    <w:rsid w:val="005D5DEF"/>
    <w:rsid w:val="005E180F"/>
    <w:rsid w:val="005E2AE6"/>
    <w:rsid w:val="00613E5B"/>
    <w:rsid w:val="00615818"/>
    <w:rsid w:val="006334C8"/>
    <w:rsid w:val="006418A8"/>
    <w:rsid w:val="0064256A"/>
    <w:rsid w:val="00650D2A"/>
    <w:rsid w:val="00650D64"/>
    <w:rsid w:val="006576EC"/>
    <w:rsid w:val="006635D5"/>
    <w:rsid w:val="00665691"/>
    <w:rsid w:val="00674336"/>
    <w:rsid w:val="00674521"/>
    <w:rsid w:val="0067632D"/>
    <w:rsid w:val="00681E6B"/>
    <w:rsid w:val="006902D9"/>
    <w:rsid w:val="006913E8"/>
    <w:rsid w:val="0069175C"/>
    <w:rsid w:val="00693B25"/>
    <w:rsid w:val="00694404"/>
    <w:rsid w:val="00695D3E"/>
    <w:rsid w:val="00696B54"/>
    <w:rsid w:val="006A0D7A"/>
    <w:rsid w:val="006A4FB0"/>
    <w:rsid w:val="006A7DF4"/>
    <w:rsid w:val="006C0DBD"/>
    <w:rsid w:val="006D775D"/>
    <w:rsid w:val="006D7DFF"/>
    <w:rsid w:val="006E3FAB"/>
    <w:rsid w:val="006F31E4"/>
    <w:rsid w:val="006F4157"/>
    <w:rsid w:val="007069E8"/>
    <w:rsid w:val="007071CD"/>
    <w:rsid w:val="00711B82"/>
    <w:rsid w:val="0071518E"/>
    <w:rsid w:val="00717ABF"/>
    <w:rsid w:val="00747303"/>
    <w:rsid w:val="00755E19"/>
    <w:rsid w:val="0075617D"/>
    <w:rsid w:val="00760C06"/>
    <w:rsid w:val="00764CF4"/>
    <w:rsid w:val="007747C8"/>
    <w:rsid w:val="007818A9"/>
    <w:rsid w:val="007A0472"/>
    <w:rsid w:val="007A43FC"/>
    <w:rsid w:val="007B04D8"/>
    <w:rsid w:val="007B20B4"/>
    <w:rsid w:val="007B2187"/>
    <w:rsid w:val="007C08E1"/>
    <w:rsid w:val="007F150B"/>
    <w:rsid w:val="007F5EC7"/>
    <w:rsid w:val="008036E4"/>
    <w:rsid w:val="00805EE6"/>
    <w:rsid w:val="00806A40"/>
    <w:rsid w:val="00807225"/>
    <w:rsid w:val="00813DD9"/>
    <w:rsid w:val="008141C0"/>
    <w:rsid w:val="008151D3"/>
    <w:rsid w:val="008335E6"/>
    <w:rsid w:val="008336ED"/>
    <w:rsid w:val="00836E8D"/>
    <w:rsid w:val="00837A36"/>
    <w:rsid w:val="0084286D"/>
    <w:rsid w:val="00853C45"/>
    <w:rsid w:val="00860204"/>
    <w:rsid w:val="00860746"/>
    <w:rsid w:val="00866112"/>
    <w:rsid w:val="008679D6"/>
    <w:rsid w:val="00870381"/>
    <w:rsid w:val="0087355A"/>
    <w:rsid w:val="0087495C"/>
    <w:rsid w:val="008767FC"/>
    <w:rsid w:val="0088734B"/>
    <w:rsid w:val="0089059B"/>
    <w:rsid w:val="00894746"/>
    <w:rsid w:val="008962BE"/>
    <w:rsid w:val="0089709D"/>
    <w:rsid w:val="008A006D"/>
    <w:rsid w:val="008A4168"/>
    <w:rsid w:val="008B128E"/>
    <w:rsid w:val="008B140E"/>
    <w:rsid w:val="008B7D09"/>
    <w:rsid w:val="008C05A1"/>
    <w:rsid w:val="008D0A1C"/>
    <w:rsid w:val="008E0C74"/>
    <w:rsid w:val="008F2F53"/>
    <w:rsid w:val="008F435D"/>
    <w:rsid w:val="008F4F94"/>
    <w:rsid w:val="00905497"/>
    <w:rsid w:val="00905B57"/>
    <w:rsid w:val="009131D9"/>
    <w:rsid w:val="009236CF"/>
    <w:rsid w:val="00930BEE"/>
    <w:rsid w:val="0093104A"/>
    <w:rsid w:val="0094163C"/>
    <w:rsid w:val="00962E36"/>
    <w:rsid w:val="009673B8"/>
    <w:rsid w:val="00967F94"/>
    <w:rsid w:val="00974002"/>
    <w:rsid w:val="009744C3"/>
    <w:rsid w:val="009830D2"/>
    <w:rsid w:val="00984DB3"/>
    <w:rsid w:val="00985452"/>
    <w:rsid w:val="00985FE8"/>
    <w:rsid w:val="00986DB2"/>
    <w:rsid w:val="00992912"/>
    <w:rsid w:val="009A37D8"/>
    <w:rsid w:val="009A6063"/>
    <w:rsid w:val="009B142C"/>
    <w:rsid w:val="009B2FA2"/>
    <w:rsid w:val="009B4343"/>
    <w:rsid w:val="009E4E5D"/>
    <w:rsid w:val="009F52F5"/>
    <w:rsid w:val="009F6E18"/>
    <w:rsid w:val="00A03730"/>
    <w:rsid w:val="00A04986"/>
    <w:rsid w:val="00A06444"/>
    <w:rsid w:val="00A17B14"/>
    <w:rsid w:val="00A31098"/>
    <w:rsid w:val="00A35BC8"/>
    <w:rsid w:val="00A35C86"/>
    <w:rsid w:val="00A4683A"/>
    <w:rsid w:val="00A504E8"/>
    <w:rsid w:val="00A51E80"/>
    <w:rsid w:val="00A53695"/>
    <w:rsid w:val="00A537DD"/>
    <w:rsid w:val="00A60C88"/>
    <w:rsid w:val="00A6437B"/>
    <w:rsid w:val="00A64862"/>
    <w:rsid w:val="00A719C3"/>
    <w:rsid w:val="00A764CE"/>
    <w:rsid w:val="00A84CFC"/>
    <w:rsid w:val="00A85774"/>
    <w:rsid w:val="00A92C36"/>
    <w:rsid w:val="00AA5C8B"/>
    <w:rsid w:val="00AB025C"/>
    <w:rsid w:val="00AB5141"/>
    <w:rsid w:val="00AC0CB0"/>
    <w:rsid w:val="00AC1B93"/>
    <w:rsid w:val="00AC1FE3"/>
    <w:rsid w:val="00AE0B67"/>
    <w:rsid w:val="00AE0F12"/>
    <w:rsid w:val="00AE13CB"/>
    <w:rsid w:val="00AF45D8"/>
    <w:rsid w:val="00AF4AB3"/>
    <w:rsid w:val="00B20264"/>
    <w:rsid w:val="00B2051A"/>
    <w:rsid w:val="00B25F4D"/>
    <w:rsid w:val="00B26B61"/>
    <w:rsid w:val="00B30B83"/>
    <w:rsid w:val="00B3290B"/>
    <w:rsid w:val="00B36609"/>
    <w:rsid w:val="00B4054E"/>
    <w:rsid w:val="00B435C0"/>
    <w:rsid w:val="00B52304"/>
    <w:rsid w:val="00B562C1"/>
    <w:rsid w:val="00B57503"/>
    <w:rsid w:val="00BA28AE"/>
    <w:rsid w:val="00BA28D8"/>
    <w:rsid w:val="00BA6020"/>
    <w:rsid w:val="00BA768B"/>
    <w:rsid w:val="00BB28E2"/>
    <w:rsid w:val="00BB7717"/>
    <w:rsid w:val="00BC2A08"/>
    <w:rsid w:val="00BC4148"/>
    <w:rsid w:val="00BD369E"/>
    <w:rsid w:val="00BF1DF9"/>
    <w:rsid w:val="00BF3988"/>
    <w:rsid w:val="00BF59F8"/>
    <w:rsid w:val="00C0607F"/>
    <w:rsid w:val="00C06E39"/>
    <w:rsid w:val="00C13484"/>
    <w:rsid w:val="00C2687C"/>
    <w:rsid w:val="00C33178"/>
    <w:rsid w:val="00C420EE"/>
    <w:rsid w:val="00C42CA7"/>
    <w:rsid w:val="00C43802"/>
    <w:rsid w:val="00C5030A"/>
    <w:rsid w:val="00C51789"/>
    <w:rsid w:val="00C60731"/>
    <w:rsid w:val="00C64D03"/>
    <w:rsid w:val="00C75E92"/>
    <w:rsid w:val="00C8039F"/>
    <w:rsid w:val="00C90033"/>
    <w:rsid w:val="00C946B6"/>
    <w:rsid w:val="00C94C89"/>
    <w:rsid w:val="00CB2869"/>
    <w:rsid w:val="00CC0E0A"/>
    <w:rsid w:val="00CD20A6"/>
    <w:rsid w:val="00CD3458"/>
    <w:rsid w:val="00CD5EB0"/>
    <w:rsid w:val="00CE4987"/>
    <w:rsid w:val="00D07A9E"/>
    <w:rsid w:val="00D12F52"/>
    <w:rsid w:val="00D1522D"/>
    <w:rsid w:val="00D235C6"/>
    <w:rsid w:val="00D32DDA"/>
    <w:rsid w:val="00D424DD"/>
    <w:rsid w:val="00D50DE2"/>
    <w:rsid w:val="00D56042"/>
    <w:rsid w:val="00D5744C"/>
    <w:rsid w:val="00D63D57"/>
    <w:rsid w:val="00D66822"/>
    <w:rsid w:val="00D732BF"/>
    <w:rsid w:val="00D909A5"/>
    <w:rsid w:val="00D91F16"/>
    <w:rsid w:val="00D93EFB"/>
    <w:rsid w:val="00DA5536"/>
    <w:rsid w:val="00DB2230"/>
    <w:rsid w:val="00DC2953"/>
    <w:rsid w:val="00DD111D"/>
    <w:rsid w:val="00DD2FBA"/>
    <w:rsid w:val="00DD4786"/>
    <w:rsid w:val="00DE4280"/>
    <w:rsid w:val="00DF2E26"/>
    <w:rsid w:val="00E066D7"/>
    <w:rsid w:val="00E17BBC"/>
    <w:rsid w:val="00E2113B"/>
    <w:rsid w:val="00E363B7"/>
    <w:rsid w:val="00E432D1"/>
    <w:rsid w:val="00E50541"/>
    <w:rsid w:val="00E60152"/>
    <w:rsid w:val="00E64D64"/>
    <w:rsid w:val="00E658F0"/>
    <w:rsid w:val="00E74548"/>
    <w:rsid w:val="00E7797E"/>
    <w:rsid w:val="00E81F0F"/>
    <w:rsid w:val="00EC0503"/>
    <w:rsid w:val="00EC32AC"/>
    <w:rsid w:val="00EC63D1"/>
    <w:rsid w:val="00ED1725"/>
    <w:rsid w:val="00EF0028"/>
    <w:rsid w:val="00EF05E3"/>
    <w:rsid w:val="00EF3099"/>
    <w:rsid w:val="00F00DC6"/>
    <w:rsid w:val="00F03ABF"/>
    <w:rsid w:val="00F0477C"/>
    <w:rsid w:val="00F05387"/>
    <w:rsid w:val="00F20010"/>
    <w:rsid w:val="00F20CE0"/>
    <w:rsid w:val="00F22879"/>
    <w:rsid w:val="00F40E79"/>
    <w:rsid w:val="00F44E95"/>
    <w:rsid w:val="00F5402F"/>
    <w:rsid w:val="00F55E56"/>
    <w:rsid w:val="00F67544"/>
    <w:rsid w:val="00F73488"/>
    <w:rsid w:val="00F7590A"/>
    <w:rsid w:val="00F76B6B"/>
    <w:rsid w:val="00F82D64"/>
    <w:rsid w:val="00F82DF1"/>
    <w:rsid w:val="00F91880"/>
    <w:rsid w:val="00F95613"/>
    <w:rsid w:val="00FA03A4"/>
    <w:rsid w:val="00FB0B00"/>
    <w:rsid w:val="00FB544A"/>
    <w:rsid w:val="00FC325D"/>
    <w:rsid w:val="00FC3EE0"/>
    <w:rsid w:val="00FE0DC4"/>
    <w:rsid w:val="00FE3F9A"/>
    <w:rsid w:val="00FE4761"/>
    <w:rsid w:val="00FF0AF6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23978"/>
  <w15:docId w15:val="{D954F41E-7706-4A31-A6AD-6CF2102A6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09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2B770-2504-4E74-9B1A-E9287F48B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AHMED ALEMDAR</cp:lastModifiedBy>
  <cp:revision>3</cp:revision>
  <cp:lastPrinted>2023-02-07T06:33:00Z</cp:lastPrinted>
  <dcterms:created xsi:type="dcterms:W3CDTF">2023-04-27T05:57:00Z</dcterms:created>
  <dcterms:modified xsi:type="dcterms:W3CDTF">2023-04-27T06:01:00Z</dcterms:modified>
</cp:coreProperties>
</file>